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5BDEB44F" w14:textId="02C37AA6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color w:val="auto"/>
        </w:rPr>
        <w:t xml:space="preserve">CSCI </w:t>
      </w:r>
      <w:r w:rsidR="00846E93" w:rsidRPr="00C078CC">
        <w:rPr>
          <w:rFonts w:eastAsia="Times New Roman"/>
          <w:color w:val="auto"/>
        </w:rPr>
        <w:t>230</w:t>
      </w:r>
      <w:r w:rsidRPr="00C078CC">
        <w:rPr>
          <w:rFonts w:eastAsia="Times New Roman"/>
          <w:color w:val="auto"/>
        </w:rPr>
        <w:t xml:space="preserve"> </w:t>
      </w:r>
      <w:r w:rsidR="002C2D6D" w:rsidRPr="00C078CC">
        <w:rPr>
          <w:rFonts w:eastAsia="Times New Roman"/>
          <w:color w:val="auto"/>
        </w:rPr>
        <w:t>PA</w:t>
      </w:r>
      <w:r w:rsidRPr="00C078CC">
        <w:rPr>
          <w:rFonts w:eastAsia="Times New Roman"/>
          <w:color w:val="auto"/>
        </w:rPr>
        <w:t xml:space="preserve"> </w:t>
      </w:r>
      <w:r w:rsidR="00D0418F">
        <w:rPr>
          <w:rFonts w:eastAsia="Times New Roman"/>
          <w:color w:val="auto"/>
        </w:rPr>
        <w:t>11</w:t>
      </w:r>
      <w:r w:rsidRPr="00C078CC">
        <w:rPr>
          <w:rFonts w:eastAsia="Times New Roman"/>
          <w:color w:val="auto"/>
        </w:rPr>
        <w:t xml:space="preserve"> Submission</w:t>
      </w:r>
    </w:p>
    <w:p w14:paraId="09B81CB6" w14:textId="1B3FF816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color w:val="auto"/>
          <w:sz w:val="28"/>
          <w:szCs w:val="28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Due Date</w:t>
      </w:r>
      <w:r w:rsidR="00293D23" w:rsidRPr="00C078CC">
        <w:rPr>
          <w:rFonts w:eastAsia="Times New Roman"/>
          <w:b w:val="0"/>
          <w:color w:val="auto"/>
          <w:sz w:val="28"/>
          <w:szCs w:val="28"/>
        </w:rPr>
        <w:t xml:space="preserve">: 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</w:t>
      </w:r>
      <w:r w:rsidR="005A5012" w:rsidRPr="00C078CC">
        <w:rPr>
          <w:rFonts w:eastAsia="Times New Roman"/>
          <w:b w:val="0"/>
          <w:color w:val="auto"/>
          <w:sz w:val="28"/>
          <w:szCs w:val="28"/>
          <w:u w:val="single"/>
        </w:rPr>
        <w:t>##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>/202</w:t>
      </w:r>
      <w:r w:rsidR="00846E93" w:rsidRPr="00C078CC">
        <w:rPr>
          <w:rFonts w:eastAsia="Times New Roman"/>
          <w:b w:val="0"/>
          <w:color w:val="auto"/>
          <w:sz w:val="28"/>
          <w:szCs w:val="28"/>
          <w:u w:val="single"/>
        </w:rPr>
        <w:t>2</w:t>
      </w:r>
      <w:r w:rsidR="00293D23" w:rsidRPr="00C078CC">
        <w:rPr>
          <w:rFonts w:eastAsia="Times New Roman"/>
          <w:b w:val="0"/>
          <w:color w:val="auto"/>
          <w:sz w:val="28"/>
          <w:szCs w:val="28"/>
          <w:u w:val="single"/>
        </w:rPr>
        <w:t xml:space="preserve"> </w:t>
      </w:r>
      <w:r w:rsidRPr="00C078CC">
        <w:rPr>
          <w:rFonts w:eastAsia="Times New Roman"/>
          <w:b w:val="0"/>
          <w:color w:val="auto"/>
          <w:sz w:val="28"/>
          <w:szCs w:val="28"/>
        </w:rPr>
        <w:t>Late (date and time):_________________</w:t>
      </w:r>
    </w:p>
    <w:p w14:paraId="773215B5" w14:textId="47F90162" w:rsidR="00ED45A4" w:rsidRPr="00C078CC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 w:rsidRPr="00C078CC">
        <w:rPr>
          <w:rFonts w:eastAsia="Times New Roman"/>
          <w:b w:val="0"/>
          <w:color w:val="auto"/>
          <w:sz w:val="28"/>
          <w:szCs w:val="28"/>
        </w:rPr>
        <w:t>Name(s):</w:t>
      </w:r>
      <w:r w:rsidR="00524598" w:rsidRPr="00C078CC">
        <w:rPr>
          <w:rFonts w:eastAsia="Times New Roman"/>
          <w:b w:val="0"/>
          <w:color w:val="auto"/>
          <w:sz w:val="28"/>
          <w:szCs w:val="28"/>
        </w:rPr>
        <w:t xml:space="preserve"> </w:t>
      </w:r>
      <w:r w:rsidR="00E35349" w:rsidRPr="00C078CC">
        <w:rPr>
          <w:rFonts w:eastAsia="Times New Roman"/>
          <w:b w:val="0"/>
          <w:color w:val="auto"/>
          <w:sz w:val="28"/>
          <w:szCs w:val="28"/>
          <w:u w:val="single"/>
        </w:rPr>
        <w:t>Nero Li</w:t>
      </w:r>
    </w:p>
    <w:p w14:paraId="5777A54E" w14:textId="77777777" w:rsidR="00ED45A4" w:rsidRPr="00C078CC" w:rsidRDefault="00EC653C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color w:val="auto"/>
        </w:rPr>
      </w:pPr>
      <w:r>
        <w:rPr>
          <w:rFonts w:eastAsia="Times New Roman"/>
          <w:color w:val="auto"/>
        </w:rPr>
        <w:pict w14:anchorId="6B2EEBA2">
          <v:rect id="_x0000_i1025" style="width:6in;height:1.5pt" o:hralign="center" o:hrstd="t" o:hr="t" fillcolor="#a0a0a0" stroked="f"/>
        </w:pict>
      </w:r>
    </w:p>
    <w:p w14:paraId="4699F586" w14:textId="56085588" w:rsidR="00D55FAB" w:rsidRPr="00D0418F" w:rsidRDefault="00DD2D78" w:rsidP="00D0418F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color w:val="auto"/>
        </w:rPr>
        <w:t>Exercise 1</w:t>
      </w:r>
      <w:r w:rsidR="00D0418F">
        <w:rPr>
          <w:color w:val="auto"/>
        </w:rPr>
        <w:t xml:space="preserve"> &amp; </w:t>
      </w:r>
      <w:r w:rsidR="00D0418F" w:rsidRPr="00C078CC">
        <w:rPr>
          <w:color w:val="auto"/>
        </w:rPr>
        <w:t xml:space="preserve">Exercise 2 </w:t>
      </w:r>
      <w:r w:rsidR="00D0418F">
        <w:rPr>
          <w:color w:val="auto"/>
        </w:rPr>
        <w:t>&amp; Extra Credit</w:t>
      </w:r>
      <w:r w:rsidRPr="00C078CC">
        <w:rPr>
          <w:color w:val="auto"/>
        </w:rPr>
        <w:t xml:space="preserve"> </w:t>
      </w:r>
      <w:r w:rsidR="00957089" w:rsidRPr="00C078CC">
        <w:rPr>
          <w:color w:val="auto"/>
        </w:rPr>
        <w:t>-- need</w:t>
      </w:r>
      <w:r w:rsidRPr="00C078CC">
        <w:rPr>
          <w:color w:val="auto"/>
        </w:rPr>
        <w:t xml:space="preserve"> to submit source code and I/O</w:t>
      </w:r>
      <w:r w:rsidRPr="00C078CC">
        <w:rPr>
          <w:color w:val="auto"/>
        </w:rPr>
        <w:br/>
        <w:t xml:space="preserve">  -- check if completely done </w:t>
      </w:r>
      <w:r w:rsidR="00524598" w:rsidRPr="00C078CC">
        <w:rPr>
          <w:rFonts w:ascii="Segoe UI Emoji" w:hAnsi="Segoe UI Emoji" w:cs="Segoe UI Emoji"/>
          <w:color w:val="auto"/>
          <w:u w:val="single"/>
        </w:rPr>
        <w:t>✔️</w:t>
      </w:r>
      <w:r w:rsidR="00DF69E4" w:rsidRPr="00C078CC">
        <w:rPr>
          <w:color w:val="auto"/>
          <w:u w:val="single"/>
        </w:rPr>
        <w:t xml:space="preserve"> </w:t>
      </w:r>
      <w:r w:rsidRPr="00C078CC">
        <w:rPr>
          <w:color w:val="auto"/>
        </w:rPr>
        <w:t>; otherwise, discuss issues below</w:t>
      </w:r>
    </w:p>
    <w:p w14:paraId="382902EA" w14:textId="2E806EE2" w:rsidR="00086DCC" w:rsidRDefault="00DD2D78" w:rsidP="00086DCC">
      <w:pPr>
        <w:rPr>
          <w:color w:val="auto"/>
        </w:rPr>
      </w:pPr>
      <w:r w:rsidRPr="00C078CC">
        <w:rPr>
          <w:color w:val="auto"/>
        </w:rPr>
        <w:t>Source code below:</w:t>
      </w:r>
    </w:p>
    <w:p w14:paraId="06CF938B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Entry.h</w:t>
      </w:r>
      <w:proofErr w:type="spellEnd"/>
      <w:r w:rsidRPr="00C078CC">
        <w:rPr>
          <w:b/>
          <w:bCs/>
          <w:color w:val="auto"/>
        </w:rPr>
        <w:t>:</w:t>
      </w:r>
    </w:p>
    <w:p w14:paraId="645BDDA9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07918D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NTRY_H</w:t>
      </w:r>
    </w:p>
    <w:p w14:paraId="75F9498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NTRY_H</w:t>
      </w:r>
    </w:p>
    <w:p w14:paraId="7786EDB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// Modified for CSCI 220 Fall 15</w:t>
      </w:r>
    </w:p>
    <w:p w14:paraId="0E5AD43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// Updated Fall 21</w:t>
      </w:r>
    </w:p>
    <w:p w14:paraId="4D8BD4C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6F139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K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V&gt;</w:t>
      </w:r>
    </w:p>
    <w:p w14:paraId="284E4E6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class Entry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a (key, value) pair</w:t>
      </w:r>
    </w:p>
    <w:p w14:paraId="5F22D6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public functions</w:t>
      </w:r>
    </w:p>
    <w:p w14:paraId="568AF95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K Key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 type</w:t>
      </w:r>
    </w:p>
    <w:p w14:paraId="2C8C2B1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V Value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 type</w:t>
      </w:r>
    </w:p>
    <w:p w14:paraId="185ECD5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F7E8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ntry(const K&amp; k = K(), const V&amp; v = V()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4CA07B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: _key(k), _value(v) { }</w:t>
      </w:r>
    </w:p>
    <w:p w14:paraId="43A1678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0D702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K&amp; key() const { return _key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get key</w:t>
      </w:r>
    </w:p>
    <w:p w14:paraId="78942DE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B2F24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V&amp; value() const { return _value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get value</w:t>
      </w:r>
    </w:p>
    <w:p w14:paraId="5705808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1FD89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setKey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K&amp; k) { _key = k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et key</w:t>
      </w:r>
    </w:p>
    <w:p w14:paraId="25C4D8C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BBCD51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V&amp; v) { _value = v; 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6647667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32A2E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operator==(const Entry a)</w:t>
      </w:r>
    </w:p>
    <w:p w14:paraId="1DA0FA5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3B0EE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return (_key =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a.key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 &amp;&amp; _value =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a.val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75ADA6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1CD4C9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C01007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private data</w:t>
      </w:r>
    </w:p>
    <w:p w14:paraId="2D7BE8D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K _key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key</w:t>
      </w:r>
    </w:p>
    <w:p w14:paraId="05A0538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 _value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value</w:t>
      </w:r>
    </w:p>
    <w:p w14:paraId="72B035B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21883AC" w14:textId="17671BF7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</w:p>
    <w:p w14:paraId="69A8A17A" w14:textId="0547C1DB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CE49DB1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803155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lastRenderedPageBreak/>
        <w:t>HeapPriorityQueue.h</w:t>
      </w:r>
      <w:proofErr w:type="spellEnd"/>
      <w:r w:rsidRPr="00C078CC">
        <w:rPr>
          <w:b/>
          <w:bCs/>
          <w:color w:val="auto"/>
        </w:rPr>
        <w:t>:</w:t>
      </w:r>
    </w:p>
    <w:p w14:paraId="4DF1472B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6B37B55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HPQ_H</w:t>
      </w:r>
    </w:p>
    <w:p w14:paraId="5333FAF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HPQ_H</w:t>
      </w:r>
    </w:p>
    <w:p w14:paraId="0C2F5F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770F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429D410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25D5C1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65938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17DA1CE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2593A8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CC1925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member data</w:t>
      </w:r>
    </w:p>
    <w:p w14:paraId="19187AC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&lt;E&gt; V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tree contents</w:t>
      </w:r>
    </w:p>
    <w:p w14:paraId="5B2A4C2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    // publicly accessible types</w:t>
      </w:r>
    </w:p>
    <w:p w14:paraId="00B9432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&lt;E&gt;::iterator Position; // a position in the tree</w:t>
      </w:r>
    </w:p>
    <w:p w14:paraId="5E52CD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rotected: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    // protected utility functions</w:t>
      </w:r>
    </w:p>
    <w:p w14:paraId="2998B0B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os(int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// map an index to a position</w:t>
      </w:r>
    </w:p>
    <w:p w14:paraId="61BF748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{ retur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 +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08E747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map a position to an index</w:t>
      </w:r>
    </w:p>
    <w:p w14:paraId="2BBE140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{ return p -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 }</w:t>
      </w:r>
    </w:p>
    <w:p w14:paraId="36122ED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29C156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 : V(1) {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// constructor</w:t>
      </w:r>
    </w:p>
    <w:p w14:paraId="68EE9AD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{ retur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siz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 - 1; }</w:t>
      </w:r>
    </w:p>
    <w:p w14:paraId="24B7E6D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lef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); }</w:t>
      </w:r>
    </w:p>
    <w:p w14:paraId="3E1F24F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righ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2*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 + 1); }</w:t>
      </w:r>
    </w:p>
    <w:p w14:paraId="4BDACCC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arent(const Position&amp; p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pos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/2); }</w:t>
      </w:r>
    </w:p>
    <w:p w14:paraId="23F005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asLef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 &lt;= size(); }</w:t>
      </w:r>
    </w:p>
    <w:p w14:paraId="4A084E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asRigh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const Position&amp; p) const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2*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 + 1 &lt;= size(); }</w:t>
      </w:r>
    </w:p>
    <w:p w14:paraId="3BBBB4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Roo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Position&amp; p) const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{ retur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dx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 == 1; }</w:t>
      </w:r>
    </w:p>
    <w:p w14:paraId="2B11DE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root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1); }</w:t>
      </w:r>
    </w:p>
    <w:p w14:paraId="679489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last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  { return pos(size()); }</w:t>
      </w:r>
    </w:p>
    <w:p w14:paraId="486883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add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const E&amp; e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{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push_back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e); }</w:t>
      </w:r>
    </w:p>
    <w:p w14:paraId="6C87816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swap(const Position&amp; p, const Position&amp; q)     { E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= *q; *q = *p; *p = e; }</w:t>
      </w:r>
    </w:p>
    <w:p w14:paraId="257B65B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F9101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// New function added for CSCI 230 PA10</w:t>
      </w:r>
    </w:p>
    <w:p w14:paraId="32EB259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remove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</w:t>
      </w:r>
    </w:p>
    <w:p w14:paraId="020CCBA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3FEE4E7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p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end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44501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--;</w:t>
      </w:r>
    </w:p>
    <w:p w14:paraId="5667B1A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pop_back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6316EAE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return p;</w:t>
      </w:r>
    </w:p>
    <w:p w14:paraId="013E38E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B18892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remove(E e)</w:t>
      </w:r>
    </w:p>
    <w:p w14:paraId="07522AE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643E84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p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beg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63202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: V)</w:t>
      </w:r>
    </w:p>
    <w:p w14:paraId="67A01A0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414353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== e)</w:t>
      </w:r>
    </w:p>
    <w:p w14:paraId="16499C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0F8479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.eras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p);</w:t>
      </w:r>
    </w:p>
    <w:p w14:paraId="6FDFCB1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return;</w:t>
      </w:r>
    </w:p>
    <w:p w14:paraId="777E292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DFCF5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p++;</w:t>
      </w:r>
    </w:p>
    <w:p w14:paraId="2C5610D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CD0037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5322728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B9188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9316B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E9C69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</w:p>
    <w:p w14:paraId="2E75350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618005A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076626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4DEB00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nt size() const;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1E13954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bool empty() const; 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70524F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 insert(const E&amp; e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20CC869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onst E&amp; min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minimum element</w:t>
      </w:r>
    </w:p>
    <w:p w14:paraId="61538F3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5DAB0F3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672CA8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// New function added for CSCI 230 PA10</w:t>
      </w:r>
    </w:p>
    <w:p w14:paraId="7CD177C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void replace(const E&amp;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oldElem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, const E&amp;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newElem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AEE325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F0D19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emov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oldElem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6497452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insert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newElem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1A4579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6543A5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private: </w:t>
      </w:r>
    </w:p>
    <w:p w14:paraId="184FC1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&gt; 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priority queue contents</w:t>
      </w:r>
    </w:p>
    <w:p w14:paraId="46AFC8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C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less-than comparator</w:t>
      </w:r>
    </w:p>
    <w:p w14:paraId="60B1901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shortcut for tree position</w:t>
      </w:r>
    </w:p>
    <w:p w14:paraId="16F107D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VectorCompleteTre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Position Position;</w:t>
      </w:r>
    </w:p>
    <w:p w14:paraId="37C67B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48C1A9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E607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number of elements</w:t>
      </w:r>
    </w:p>
    <w:p w14:paraId="1CAB32E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size() const</w:t>
      </w:r>
    </w:p>
    <w:p w14:paraId="6ECCCC8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41CFB74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siz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</w:p>
    <w:p w14:paraId="58B7F7D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24ABB80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C035A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s the queue empty?</w:t>
      </w:r>
    </w:p>
    <w:p w14:paraId="6AD7B9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bool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empty() const</w:t>
      </w:r>
    </w:p>
    <w:p w14:paraId="70EFE3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3E01466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size() == 0; </w:t>
      </w:r>
    </w:p>
    <w:p w14:paraId="51F65E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3848A8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EC3EF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minimum element</w:t>
      </w:r>
    </w:p>
    <w:p w14:paraId="7DD38EA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const E&amp;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min() </w:t>
      </w:r>
    </w:p>
    <w:p w14:paraId="3815385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211F7C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*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);                 // return reference to root element</w:t>
      </w:r>
    </w:p>
    <w:p w14:paraId="4FF765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10A6C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F064D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nsert element</w:t>
      </w:r>
    </w:p>
    <w:p w14:paraId="0C58F10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E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insert(const E&amp; e) </w:t>
      </w:r>
    </w:p>
    <w:p w14:paraId="4B24905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4C1FC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add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e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add e to heap</w:t>
      </w:r>
    </w:p>
    <w:p w14:paraId="30FE8D0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v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e's position</w:t>
      </w:r>
    </w:p>
    <w:p w14:paraId="30747FA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while (!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isRoo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v))                // up-heap bubbling</w:t>
      </w:r>
    </w:p>
    <w:p w14:paraId="0051580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</w:t>
      </w:r>
    </w:p>
    <w:p w14:paraId="4BA9AB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paren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4735783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if (!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*v, *u)) break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if v in order, we're done</w:t>
      </w:r>
    </w:p>
    <w:p w14:paraId="6951CB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v, u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else swap with parent</w:t>
      </w:r>
    </w:p>
    <w:p w14:paraId="01F4AD6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v = u;</w:t>
      </w:r>
    </w:p>
    <w:p w14:paraId="22ABDA8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35EB05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3805F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e;</w:t>
      </w:r>
    </w:p>
    <w:p w14:paraId="4448984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007090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8F229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E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C&gt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emove minimum</w:t>
      </w:r>
    </w:p>
    <w:p w14:paraId="1D32236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E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&lt;E,C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spellStart"/>
      <w:proofErr w:type="gramEnd"/>
      <w:r w:rsidRPr="00586ABA">
        <w:rPr>
          <w:rFonts w:ascii="Consolas" w:hAnsi="Consolas"/>
          <w:color w:val="auto"/>
          <w:sz w:val="21"/>
          <w:szCs w:val="21"/>
          <w:lang w:eastAsia="zh-CN"/>
        </w:rPr>
        <w:t>removeMin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) </w:t>
      </w:r>
    </w:p>
    <w:p w14:paraId="2784097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F6B1F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Position p;</w:t>
      </w:r>
    </w:p>
    <w:p w14:paraId="1BA9F6D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if (size() == 1)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only one node?</w:t>
      </w:r>
    </w:p>
    <w:p w14:paraId="626FD0F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emove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...remove it</w:t>
      </w:r>
    </w:p>
    <w:p w14:paraId="76B0E11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else </w:t>
      </w:r>
    </w:p>
    <w:p w14:paraId="7AB8C44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D4F31E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osition u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root position</w:t>
      </w:r>
    </w:p>
    <w:p w14:paraId="023A883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u,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swap last with root</w:t>
      </w:r>
    </w:p>
    <w:p w14:paraId="1A87A3C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p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emoveLas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...and remove last</w:t>
      </w:r>
    </w:p>
    <w:p w14:paraId="60A208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while 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hasLef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))            // down-heap bubbling</w:t>
      </w:r>
    </w:p>
    <w:p w14:paraId="433830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{ 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DB81F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Position v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lef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7B9C48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hasRigh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(u) &amp;&amp;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*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igh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)), *v))</w:t>
      </w:r>
    </w:p>
    <w:p w14:paraId="35A3187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 =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right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v is u's smaller child</w:t>
      </w:r>
    </w:p>
    <w:p w14:paraId="4CEDE46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if (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isLess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*v, *u))         // is u out of order?</w:t>
      </w:r>
    </w:p>
    <w:p w14:paraId="5D5FD0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3FD862B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T.swap</w:t>
      </w:r>
      <w:proofErr w:type="spellEnd"/>
      <w:r w:rsidRPr="00586ABA">
        <w:rPr>
          <w:rFonts w:ascii="Consolas" w:hAnsi="Consolas"/>
          <w:color w:val="auto"/>
          <w:sz w:val="21"/>
          <w:szCs w:val="21"/>
          <w:lang w:eastAsia="zh-CN"/>
        </w:rPr>
        <w:t>(u, v)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...then swap</w:t>
      </w:r>
    </w:p>
    <w:p w14:paraId="6B4EED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    u = v;</w:t>
      </w:r>
    </w:p>
    <w:p w14:paraId="4DF37ED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1156CBE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else break;</w:t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586ABA">
        <w:rPr>
          <w:rFonts w:ascii="Consolas" w:hAnsi="Consolas"/>
          <w:color w:val="auto"/>
          <w:sz w:val="21"/>
          <w:szCs w:val="21"/>
          <w:lang w:eastAsia="zh-CN"/>
        </w:rPr>
        <w:tab/>
        <w:t>// else we're done</w:t>
      </w:r>
    </w:p>
    <w:p w14:paraId="49D98B8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9C98F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4A1978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3F32B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   return *p;</w:t>
      </w:r>
    </w:p>
    <w:p w14:paraId="01898F6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54FB5C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1E229" w14:textId="2DFDEFE2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586ABA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</w:p>
    <w:p w14:paraId="76DDF54A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C181324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Decorator.h</w:t>
      </w:r>
      <w:proofErr w:type="spellEnd"/>
      <w:r w:rsidRPr="00C078CC">
        <w:rPr>
          <w:b/>
          <w:bCs/>
          <w:color w:val="auto"/>
        </w:rPr>
        <w:t>:</w:t>
      </w:r>
    </w:p>
    <w:p w14:paraId="02A31E47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46CD47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4C32A08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4D45B38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0604793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AAF7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DE74AB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292EF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7FFB51D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Based on C++ code fragment of Goodrich book </w:t>
      </w:r>
    </w:p>
    <w:p w14:paraId="67802B2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B0372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Object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neric object</w:t>
      </w:r>
    </w:p>
    <w:p w14:paraId="0E4B4B8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99C22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  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   const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5D7E66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string  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ring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6AFA18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AD5F3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CECFA6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A502D1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String : public Object {</w:t>
      </w:r>
    </w:p>
    <w:p w14:paraId="70DFCBF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54A0842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 value;</w:t>
      </w:r>
    </w:p>
    <w:p w14:paraId="2CFA48F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18CD4D0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String(string v = "") : value(v) { }</w:t>
      </w:r>
    </w:p>
    <w:p w14:paraId="1710A23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str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</w:t>
      </w:r>
    </w:p>
    <w:p w14:paraId="742CEDC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AABC40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alue;</w:t>
      </w:r>
    </w:p>
    <w:p w14:paraId="2A8C832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B8F7E8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AF6C0D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50B4D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37B4D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Integer : public Object {</w:t>
      </w:r>
    </w:p>
    <w:p w14:paraId="5A2170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4FD940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 value;</w:t>
      </w:r>
    </w:p>
    <w:p w14:paraId="5C8DF84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D7B79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nteger(int v = 0) : value(v) { }</w:t>
      </w:r>
    </w:p>
    <w:p w14:paraId="14F92FD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</w:t>
      </w:r>
    </w:p>
    <w:p w14:paraId="36ADBE4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26860F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value;</w:t>
      </w:r>
    </w:p>
    <w:p w14:paraId="395D852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53CB033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2E461B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8F9B9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int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bject::</w:t>
      </w:r>
      <w:proofErr w:type="spellStart"/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in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ast to Integer</w:t>
      </w:r>
    </w:p>
    <w:p w14:paraId="6A51FFE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66D2EBE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 xml:space="preserve">const Integer*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ynam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const Integer*&gt;(this);</w:t>
      </w:r>
    </w:p>
    <w:p w14:paraId="44B1C6F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if (p == NULL) throw exception(); // ("Illegal attempt to cast to Integer");</w:t>
      </w:r>
    </w:p>
    <w:p w14:paraId="732B438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p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DCA82A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D0367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6A7B9F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string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bject::</w:t>
      </w:r>
      <w:proofErr w:type="spellStart"/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string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const { // throw(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bad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) {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cast to String</w:t>
      </w:r>
    </w:p>
    <w:p w14:paraId="2B958E8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onst String* p =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ynamic_cas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&lt;const String*&gt;(this);</w:t>
      </w:r>
    </w:p>
    <w:p w14:paraId="238A609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(p == NULL) throw exception(); // ("Illegal attempt to cast to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rring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);</w:t>
      </w:r>
    </w:p>
    <w:p w14:paraId="0EA8182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p-&gt;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alu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1B3A32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387DDB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E51DD0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98E85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Decorator {</w:t>
      </w:r>
    </w:p>
    <w:p w14:paraId="46168EE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rivate: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member data</w:t>
      </w:r>
    </w:p>
    <w:p w14:paraId="6A73FA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>map&lt;string, Object*&gt; map1;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the map</w:t>
      </w:r>
    </w:p>
    <w:p w14:paraId="7E5CB84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616E1E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Object * get(const string&amp; a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get value of attribute</w:t>
      </w:r>
    </w:p>
    <w:p w14:paraId="76E5077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B5D964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return map1[a];</w:t>
      </w:r>
    </w:p>
    <w:p w14:paraId="605A5D6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5BD58A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oid set(const string&amp; a, Object* d)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set value</w:t>
      </w:r>
    </w:p>
    <w:p w14:paraId="4BFF1FF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57B098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map1[a] = d;</w:t>
      </w:r>
    </w:p>
    <w:p w14:paraId="2C2920A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0D5E79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6921F4DA" w14:textId="77777777" w:rsidR="00586ABA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56BB3219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t>Graph.h</w:t>
      </w:r>
      <w:proofErr w:type="spellEnd"/>
      <w:r w:rsidRPr="00C078CC">
        <w:rPr>
          <w:b/>
          <w:bCs/>
          <w:color w:val="auto"/>
        </w:rPr>
        <w:t>:</w:t>
      </w:r>
    </w:p>
    <w:p w14:paraId="667DE04A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061276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0D60F95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5C4939B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00372E0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5FED2CD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Decorator.h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28DD0DD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68D70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280D42C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C7274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363AB2F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Based on Java version of Goodrich book w/o template</w:t>
      </w:r>
    </w:p>
    <w:p w14:paraId="04F0CEA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// string for vertex and int for edge</w:t>
      </w:r>
    </w:p>
    <w:p w14:paraId="2535A2F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// Version 1.1 </w:t>
      </w:r>
    </w:p>
    <w:p w14:paraId="15BA52C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80541E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Vertex : public Decorator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behaves like interface in Java</w:t>
      </w:r>
    </w:p>
    <w:p w14:paraId="6CBD1C1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2DEAB56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03D382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string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67A0424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0A1B7F4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BEE865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8A445E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Edge : public Decorator</w:t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/ behaves like interface in Java</w:t>
      </w:r>
    </w:p>
    <w:p w14:paraId="011B167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738F79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F7F567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4323F2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55141E0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CFBED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class Graph</w:t>
      </w:r>
    </w:p>
    <w:p w14:paraId="5FDA0E7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B69872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A73C00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vertices of the graph */</w:t>
      </w:r>
    </w:p>
    <w:p w14:paraId="359AE8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m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12CF5D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41899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edges of the graph */</w:t>
      </w:r>
    </w:p>
    <w:p w14:paraId="4548BDF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num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12ABE76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7D9F36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vertices of the graph a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2F5B6FB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list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61DA7DC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180626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edges of the graph a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32B0A4E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list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) = 0;</w:t>
      </w:r>
    </w:p>
    <w:p w14:paraId="3DB2847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8F8C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215FBA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leaving vertex v.</w:t>
      </w:r>
    </w:p>
    <w:p w14:paraId="7064383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4FCC99A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</w:p>
    <w:p w14:paraId="77304EA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?</w:t>
      </w:r>
    </w:p>
    <w:p w14:paraId="1346171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02F1811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5F202C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60972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</w:t>
      </w:r>
    </w:p>
    <w:p w14:paraId="0494B43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for which vertex v is the destination.</w:t>
      </w:r>
    </w:p>
    <w:p w14:paraId="57D27DE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4134056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</w:p>
    <w:p w14:paraId="03C02EB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7ECCE45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1560D0D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int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E38D66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585B80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5F2E95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origin.</w:t>
      </w:r>
    </w:p>
    <w:p w14:paraId="22EEC34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3CC5C99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0AD28C8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4A66E4F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86BFA6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173281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D634A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79ADCD6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 xml:space="preserve">* Returns an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destination.</w:t>
      </w:r>
    </w:p>
    <w:p w14:paraId="1BAD6B6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6FEA58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5221656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663C7BE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396967E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Edge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BC45B8B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6F8ADA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* Returns the edge from u to v, or null if they are not adjacent. */</w:t>
      </w:r>
    </w:p>
    <w:p w14:paraId="1D2B98F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ge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C97404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88A3E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3204A7C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Returns the vertices of edge e as an array of length two.</w:t>
      </w:r>
    </w:p>
    <w:p w14:paraId="77A5C62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f the graph is directed, the first vertex is the origin, and</w:t>
      </w:r>
    </w:p>
    <w:p w14:paraId="2DB0855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e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second is the destination.  If the graph is undirected, the</w:t>
      </w:r>
    </w:p>
    <w:p w14:paraId="67F9128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order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s arbitrary.</w:t>
      </w:r>
    </w:p>
    <w:p w14:paraId="5948CBC3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58BDE84E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ctor&lt;Vertex *&gt;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endVertices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885EAD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8E8F7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turns the vertex that is opposite vertex v on edge e. */</w:t>
      </w:r>
    </w:p>
    <w:p w14:paraId="3C22E13C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ertex *opposite(Vertex *v, 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1279131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5F9C8D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Inserts and returns a new vertex with the given element. */</w:t>
      </w:r>
    </w:p>
    <w:p w14:paraId="5A9A90E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ertex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sert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(string element) = 0;</w:t>
      </w:r>
    </w:p>
    <w:p w14:paraId="76B5117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6B89CD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07923E4A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 Inserts and returns a new edge between vertices u and v, storing given element.</w:t>
      </w:r>
    </w:p>
    <w:p w14:paraId="106C54EF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</w:t>
      </w:r>
    </w:p>
    <w:p w14:paraId="2703033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 if u or v are invalid vertices, or if an edge already exists between u and v.</w:t>
      </w:r>
    </w:p>
    <w:p w14:paraId="399ECC7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1C15C9C5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Edge *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nsert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int element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AEA3F5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8BDB78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 vertex and all its incident edges from the graph. */</w:t>
      </w:r>
    </w:p>
    <w:p w14:paraId="2B6F6AA7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Vertex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Vertex *v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C5B5D4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15AFF4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/* Removes an edge from the graph. */</w:t>
      </w:r>
    </w:p>
    <w:p w14:paraId="430BEA99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irtual void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 xml:space="preserve">(Edge *e) = 0; // throws </w:t>
      </w:r>
      <w:proofErr w:type="spellStart"/>
      <w:r w:rsidRPr="00CD6A6D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CD6A6D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B33C9F2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CD72500" w14:textId="77777777" w:rsidR="00586ABA" w:rsidRPr="00CD6A6D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ab/>
        <w:t>virtual void print() = 0;</w:t>
      </w:r>
    </w:p>
    <w:p w14:paraId="74B353E7" w14:textId="77777777" w:rsid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D6A6D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EA6BC22" w14:textId="77777777" w:rsidR="00586ABA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B2FE56" w14:textId="77777777" w:rsidR="00B66FE3" w:rsidRDefault="00B66FE3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</w:p>
    <w:p w14:paraId="7D8C1786" w14:textId="20FC64C8" w:rsidR="00586ABA" w:rsidRPr="00C078CC" w:rsidRDefault="00586ABA" w:rsidP="00586ABA">
      <w:pPr>
        <w:pStyle w:val="NormalWeb"/>
        <w:spacing w:before="0" w:beforeAutospacing="0" w:after="0" w:afterAutospacing="0"/>
        <w:rPr>
          <w:b/>
          <w:bCs/>
          <w:color w:val="auto"/>
        </w:rPr>
      </w:pPr>
      <w:proofErr w:type="spellStart"/>
      <w:r>
        <w:rPr>
          <w:b/>
          <w:bCs/>
          <w:color w:val="auto"/>
        </w:rPr>
        <w:lastRenderedPageBreak/>
        <w:t>AdjacencyListGraph.h</w:t>
      </w:r>
      <w:proofErr w:type="spellEnd"/>
      <w:r w:rsidRPr="00C078CC">
        <w:rPr>
          <w:b/>
          <w:bCs/>
          <w:color w:val="auto"/>
        </w:rPr>
        <w:t>:</w:t>
      </w:r>
    </w:p>
    <w:p w14:paraId="026F7235" w14:textId="77777777" w:rsidR="00586ABA" w:rsidRPr="00C078CC" w:rsidRDefault="00586ABA" w:rsidP="00586ABA">
      <w:pPr>
        <w:pStyle w:val="NormalWeb"/>
        <w:spacing w:before="0" w:beforeAutospacing="0" w:after="0" w:afterAutospacing="0"/>
        <w:rPr>
          <w:color w:val="auto"/>
        </w:rPr>
      </w:pPr>
    </w:p>
    <w:p w14:paraId="1A31DE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agma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once</w:t>
      </w:r>
    </w:p>
    <w:p w14:paraId="0625B4B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F92FC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list&gt;</w:t>
      </w:r>
    </w:p>
    <w:p w14:paraId="74EE2F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vector&gt;</w:t>
      </w:r>
    </w:p>
    <w:p w14:paraId="70A493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74B72D9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raph.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325C87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BE29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744425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54D49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Created by T. Vo for CSCI 230</w:t>
      </w:r>
    </w:p>
    <w:p w14:paraId="30FBF4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Based on Java version of Goodrich book w/o template</w:t>
      </w:r>
    </w:p>
    <w:p w14:paraId="4CEFCB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and minimal exception handling</w:t>
      </w:r>
    </w:p>
    <w:p w14:paraId="266043C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// Version 1.1 </w:t>
      </w:r>
    </w:p>
    <w:p w14:paraId="5613F5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Some operations are incomplete and there are provisions</w:t>
      </w:r>
    </w:p>
    <w:p w14:paraId="56C552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/ to change from map to a list/vector for adjacency list</w:t>
      </w:r>
    </w:p>
    <w:p w14:paraId="6AEAAD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1842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public Graph</w:t>
      </w:r>
    </w:p>
    <w:p w14:paraId="65AD488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3C4FF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779AC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bool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86FE5B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list&lt;Vertex *&gt; vertices;</w:t>
      </w:r>
    </w:p>
    <w:p w14:paraId="47CC7B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list&lt;Edge *&gt; edges;</w:t>
      </w:r>
    </w:p>
    <w:p w14:paraId="0AB6CE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22497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A vertex of an adjacency map graph representation. */</w:t>
      </w:r>
    </w:p>
    <w:p w14:paraId="70DC6C5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las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public Vertex </w:t>
      </w:r>
    </w:p>
    <w:p w14:paraId="533630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0FA526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rivate:</w:t>
      </w:r>
    </w:p>
    <w:p w14:paraId="7E3738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string element;</w:t>
      </w:r>
    </w:p>
    <w:p w14:paraId="277B36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pos;</w:t>
      </w:r>
    </w:p>
    <w:p w14:paraId="3CE32B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outgoing;</w:t>
      </w:r>
    </w:p>
    <w:p w14:paraId="71FAEB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incoming;</w:t>
      </w:r>
    </w:p>
    <w:p w14:paraId="42289A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ublic :</w:t>
      </w:r>
    </w:p>
    <w:p w14:paraId="2AC127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1BBDC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Constructs a new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nstance storing the given element. */</w:t>
      </w:r>
    </w:p>
    <w:p w14:paraId="764BB8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string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bool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raph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false) {</w:t>
      </w:r>
    </w:p>
    <w:p w14:paraId="51E799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emen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D05578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outgoing = new vector&lt;pair&lt;Vertex *, Edge *&gt;&gt;();</w:t>
      </w:r>
    </w:p>
    <w:p w14:paraId="10FB6CA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raph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884D6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coming = new vector&lt;pair&lt;Vertex *, Edge *&gt;&gt;();</w:t>
      </w:r>
    </w:p>
    <w:p w14:paraId="3B3077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lse</w:t>
      </w:r>
    </w:p>
    <w:p w14:paraId="4D6135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ncoming = outgoing;    // if undirected, alias outgoing map</w:t>
      </w:r>
    </w:p>
    <w:p w14:paraId="254032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AD352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038AC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lement associated with the vertex. */</w:t>
      </w:r>
    </w:p>
    <w:p w14:paraId="0AEF70E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string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element; }</w:t>
      </w:r>
    </w:p>
    <w:p w14:paraId="1ECBE0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7FEF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Stores the position of this vertex within the graph's vertex list. */</w:t>
      </w:r>
    </w:p>
    <w:p w14:paraId="5D17160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p) { pos = p; }</w:t>
      </w:r>
    </w:p>
    <w:p w14:paraId="59B4B7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4EDA2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position of this vertex within the graph's vertex list. */</w:t>
      </w:r>
    </w:p>
    <w:p w14:paraId="2B8E09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pos; }</w:t>
      </w:r>
    </w:p>
    <w:p w14:paraId="030C47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92D6B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underlying map of outgoing edges. */</w:t>
      </w:r>
    </w:p>
    <w:p w14:paraId="2E7A8B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outgoing; }</w:t>
      </w:r>
    </w:p>
    <w:p w14:paraId="2E54B0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F5F9E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underlying map of incoming edges. */</w:t>
      </w:r>
    </w:p>
    <w:p w14:paraId="54810A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incoming; }</w:t>
      </w:r>
    </w:p>
    <w:p w14:paraId="757E3C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}; //------------ end of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</w:t>
      </w:r>
    </w:p>
    <w:p w14:paraId="06ED2D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3FEFC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---------------- neste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----</w:t>
      </w:r>
    </w:p>
    <w:p w14:paraId="7826B79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An edge between two vertices. */</w:t>
      </w:r>
    </w:p>
    <w:p w14:paraId="005EEF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clas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public Edge </w:t>
      </w:r>
    </w:p>
    <w:p w14:paraId="55284F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67D4A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rivate:</w:t>
      </w:r>
    </w:p>
    <w:p w14:paraId="0F98F5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double element;</w:t>
      </w:r>
    </w:p>
    <w:p w14:paraId="7A129E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pos;</w:t>
      </w:r>
    </w:p>
    <w:p w14:paraId="376450A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Vertex *&gt; endpoints;</w:t>
      </w:r>
    </w:p>
    <w:p w14:paraId="1E7814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B485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public:</w:t>
      </w:r>
    </w:p>
    <w:p w14:paraId="4B60E2F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Construct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nstance from u to v, storing the given element. */</w:t>
      </w:r>
    </w:p>
    <w:p w14:paraId="5EF014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double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3B437C4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2704BA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emen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le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B7CCE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points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7E1A89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points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5B27358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A3C70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B2DCC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lement associated with the edge. */</w:t>
      </w:r>
    </w:p>
    <w:p w14:paraId="27CC48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double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element; }</w:t>
      </w:r>
    </w:p>
    <w:p w14:paraId="62F72C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F6556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reference to the endpoint array. */</w:t>
      </w:r>
    </w:p>
    <w:p w14:paraId="2DAE2BB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endpoints; }</w:t>
      </w:r>
    </w:p>
    <w:p w14:paraId="0DCFB2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FAA4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Stores the position of this edge within the graph's vertex list. */</w:t>
      </w:r>
    </w:p>
    <w:p w14:paraId="7181DE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dge *p) { pos = p; }</w:t>
      </w:r>
    </w:p>
    <w:p w14:paraId="1E45BC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45951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position of this edge within the graph's vertex list. */</w:t>
      </w:r>
    </w:p>
    <w:p w14:paraId="219F0B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{ return pos; }</w:t>
      </w:r>
    </w:p>
    <w:p w14:paraId="6D815E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}; //------------ end of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lass ------------</w:t>
      </w:r>
    </w:p>
    <w:p w14:paraId="170C1E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70DE0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7A799D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/*</w:t>
      </w:r>
    </w:p>
    <w:p w14:paraId="269204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Constructs an empty graph.</w:t>
      </w:r>
    </w:p>
    <w:p w14:paraId="4AB621A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The parameter determines whether this is an undirected or directed graph.</w:t>
      </w:r>
    </w:p>
    <w:p w14:paraId="483633E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271E0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bool directed = true)</w:t>
      </w:r>
    </w:p>
    <w:p w14:paraId="45C95D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{ </w:t>
      </w:r>
    </w:p>
    <w:p w14:paraId="592358E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directed; </w:t>
      </w:r>
    </w:p>
    <w:p w14:paraId="3C1774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AD4D5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20EBC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~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0A504B9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56F7F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8788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77C27E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14A5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vertices of the graph */</w:t>
      </w:r>
    </w:p>
    <w:p w14:paraId="702E9EC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num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78F54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0BCA6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int&gt;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siz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0563E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7A61FF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B25E3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number of edges of the graph */</w:t>
      </w:r>
    </w:p>
    <w:p w14:paraId="0793E2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num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F5EC7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09CD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int&gt;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s.siz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D2AD2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EE01B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6983F3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vertices of the graph as a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49BF4CB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list&lt;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4AF014C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759E4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vertices;</w:t>
      </w:r>
    </w:p>
    <w:p w14:paraId="4EA08E1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077149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5DCC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Returns the edges of the graph as a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ollection */</w:t>
      </w:r>
    </w:p>
    <w:p w14:paraId="70830C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list&lt;Edge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6E7615C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32F27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dges;</w:t>
      </w:r>
    </w:p>
    <w:p w14:paraId="02F8EB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25CF07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282C4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4DC4D1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s the number of edges leaving vertex v.</w:t>
      </w:r>
    </w:p>
    <w:p w14:paraId="12ADA9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2B3C311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</w:p>
    <w:p w14:paraId="3F3339F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?</w:t>
      </w:r>
    </w:p>
    <w:p w14:paraId="2B4446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54206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10D7D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D95CE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vert =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771A4DE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int&gt;(vert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size());</w:t>
      </w:r>
    </w:p>
    <w:p w14:paraId="472A87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59A66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6C1F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*</w:t>
      </w:r>
    </w:p>
    <w:p w14:paraId="0202D1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* Returns the number of edges for which vertex v is the destination.</w:t>
      </w:r>
    </w:p>
    <w:p w14:paraId="4139F8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7F4CD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</w:p>
    <w:p w14:paraId="3575A4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7D2611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386FC1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25967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2AD4F5E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ver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46EABE9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int&gt;(vert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size());</w:t>
      </w:r>
    </w:p>
    <w:p w14:paraId="369E83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A2C194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D324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272706F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origin.</w:t>
      </w:r>
    </w:p>
    <w:p w14:paraId="1F43CD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072C032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3E817FA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090B020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0658E6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B8F02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85199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temp;</w:t>
      </w:r>
    </w:p>
    <w:p w14:paraId="4D6AA67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F8072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i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-&gt;begin(); it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end(); ++it) {</w:t>
      </w:r>
    </w:p>
    <w:p w14:paraId="4DAAFC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emp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it-&gt;second);</w:t>
      </w:r>
    </w:p>
    <w:p w14:paraId="33B3129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7DDB5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temp; </w:t>
      </w:r>
    </w:p>
    <w:p w14:paraId="0F7E41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9A92D2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A37408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64B3A7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Returns an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erabl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collection of edges for which vertex v is the destination.</w:t>
      </w:r>
    </w:p>
    <w:p w14:paraId="5B2625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Note that for an undirected graph, this is the same result</w:t>
      </w:r>
    </w:p>
    <w:p w14:paraId="617A0C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turned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by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222D130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v is not a valid vertex</w:t>
      </w:r>
    </w:p>
    <w:p w14:paraId="3640F31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74BAFF5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4E19C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E32E9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Edge *&gt; temp;</w:t>
      </w:r>
    </w:p>
    <w:p w14:paraId="223220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ctor&lt;pair&lt;Vertex *, Edge *&gt;&gt;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803FB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i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-&gt;begin(); it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map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end(); ++it) {</w:t>
      </w:r>
    </w:p>
    <w:p w14:paraId="4BE264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emp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it-&gt;second);</w:t>
      </w:r>
    </w:p>
    <w:p w14:paraId="4735FE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D7269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temp;</w:t>
      </w:r>
    </w:p>
    <w:p w14:paraId="293A69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0DDC3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6A248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edge from u to v, or null if they are not adjacent. */</w:t>
      </w:r>
    </w:p>
    <w:p w14:paraId="6AC888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>Edge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A2C4B9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05BBD5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dge *temp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nullp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A7B66E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Edge *&gt; out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4B27A3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out)</w:t>
      </w:r>
    </w:p>
    <w:p w14:paraId="4AC6CF8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(opposite(u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== v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814FB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temp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7FDC4E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temp; //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rigin.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get(v);    // will be null if no edge from u to v</w:t>
      </w:r>
    </w:p>
    <w:p w14:paraId="0D77E9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C3FD8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6EA4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57A2AD1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Returns the vertices of edge e as an array of length two.</w:t>
      </w:r>
    </w:p>
    <w:p w14:paraId="16D61F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If the graph is directed, the first vertex is the origin, and</w:t>
      </w:r>
    </w:p>
    <w:p w14:paraId="2F7F44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e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second is the destination.  If the graph is undirected, the</w:t>
      </w:r>
    </w:p>
    <w:p w14:paraId="407B6D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rder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s arbitrary.</w:t>
      </w:r>
    </w:p>
    <w:p w14:paraId="5A1761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4DF5573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Edge *e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820F13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D1AE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endpoints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11E87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endpoints; </w:t>
      </w:r>
    </w:p>
    <w:p w14:paraId="4B34F74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9FE80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381AF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turns the vertex that is opposite vertex v on edge e. */</w:t>
      </w:r>
    </w:p>
    <w:p w14:paraId="612A6B7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rtex *opposite(Vertex *v, Edge *e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369F32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02A1CBC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ctor&lt;Vertex *&gt; endpoints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ndpoint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41261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033B3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endpoints[0] == v)</w:t>
      </w:r>
    </w:p>
    <w:p w14:paraId="7A7985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ndpoints[1];</w:t>
      </w:r>
    </w:p>
    <w:p w14:paraId="22F6BC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se </w:t>
      </w:r>
    </w:p>
    <w:p w14:paraId="6EB414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ndpoints[0];</w:t>
      </w:r>
    </w:p>
    <w:p w14:paraId="0D948A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68455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DC67D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Inserts and returns a new vertex with the given element. */</w:t>
      </w:r>
    </w:p>
    <w:p w14:paraId="72BE9D7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sert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string element)</w:t>
      </w:r>
    </w:p>
    <w:p w14:paraId="15AAD8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6459D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ertex *v = new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element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47C8C6E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);</w:t>
      </w:r>
    </w:p>
    <w:p w14:paraId="7C8411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71946D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v;</w:t>
      </w:r>
    </w:p>
    <w:p w14:paraId="6630122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5D36582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8E000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</w:t>
      </w:r>
    </w:p>
    <w:p w14:paraId="146CA5D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 Inserts and returns a new edge between vertices u and v, storing given element.</w:t>
      </w:r>
    </w:p>
    <w:p w14:paraId="2722F88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</w:t>
      </w:r>
    </w:p>
    <w:p w14:paraId="03A5419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  <w:t xml:space="preserve">* 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hrows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if u or v are invalid vertices, or if an edge already exists between u and v.</w:t>
      </w:r>
    </w:p>
    <w:p w14:paraId="75D108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6F2FCE2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dge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ser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u, Vertex *v, double element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804240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1E7F2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dge * e = new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, v, element);</w:t>
      </w:r>
    </w:p>
    <w:p w14:paraId="6A61E6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s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48C7EF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s.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92A30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origin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u);</w:t>
      </w:r>
    </w:p>
    <w:p w14:paraId="228B89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tatic_ca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*&gt;(v);</w:t>
      </w:r>
    </w:p>
    <w:p w14:paraId="5E14E5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(</w:t>
      </w:r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rigin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*, Edge*&gt;(v, e));</w:t>
      </w:r>
    </w:p>
    <w:p w14:paraId="62AD9C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(</w:t>
      </w:r>
      <w:proofErr w:type="spellStart"/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*, Edge*&gt;(u, e));</w:t>
      </w:r>
    </w:p>
    <w:p w14:paraId="395234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1AD51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return e;</w:t>
      </w:r>
    </w:p>
    <w:p w14:paraId="1112F7F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FBE9D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A99C3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moves a vertex and all its incident edges from the graph. */</w:t>
      </w:r>
    </w:p>
    <w:p w14:paraId="7BDAA0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move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ertex *v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D391E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63617E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for (Edge&lt;E&gt;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.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values())</w:t>
      </w:r>
    </w:p>
    <w:p w14:paraId="2E50A7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673842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/for (Edge&lt;E&gt;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.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values())</w:t>
      </w:r>
    </w:p>
    <w:p w14:paraId="7469B0B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);</w:t>
      </w:r>
    </w:p>
    <w:p w14:paraId="15AD183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// remove this vertex from the list of vertices</w:t>
      </w:r>
    </w:p>
    <w:p w14:paraId="2C862D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remov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.g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28D55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305D39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192C3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633E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* Removes an edge from the graph. */</w:t>
      </w:r>
    </w:p>
    <w:p w14:paraId="18503AD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remove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Edge *e) // throw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llegalArgumentExcep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8ECF8F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161890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 remove this edge from vertices' adjacencies</w:t>
      </w:r>
    </w:p>
    <w:p w14:paraId="477008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lt;V&gt;[] verts =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ner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&lt;V&gt;[])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.getEndpoint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FF4F64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verts[0].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Outgo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remove(verts[1]);</w:t>
      </w:r>
    </w:p>
    <w:p w14:paraId="63994AF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verts[1].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Incoming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.remove(verts[0]);</w:t>
      </w:r>
    </w:p>
    <w:p w14:paraId="0ADE27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// remove this edge from the list of edges</w:t>
      </w:r>
    </w:p>
    <w:p w14:paraId="079842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s.remov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dge.getPosit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773FA31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F5FF2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EDEA1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D460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void print() </w:t>
      </w:r>
    </w:p>
    <w:p w14:paraId="17855D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259CD1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beg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ertices.e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++)</w:t>
      </w:r>
    </w:p>
    <w:p w14:paraId="7A1D84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975106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Vertex " &lt;&lt; 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B029D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E5A608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[outgoing]";</w:t>
      </w:r>
    </w:p>
    <w:p w14:paraId="5C36F48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Degre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 &lt;&lt; " adjacencies:";</w:t>
      </w:r>
    </w:p>
    <w:p w14:paraId="43501A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7315FF4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(" &lt;&lt; opposite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&lt;&lt; ", " &lt;&lt; e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&lt;&lt; ")" &lt;&lt; "  ";</w:t>
      </w:r>
    </w:p>
    <w:p w14:paraId="2DEE87D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2DEA0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sDirecte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21B55F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60AA1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[incoming]";</w:t>
      </w:r>
    </w:p>
    <w:p w14:paraId="20DBBF9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Degre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 &lt;&lt; " adjacencies:";</w:t>
      </w:r>
    </w:p>
    <w:p w14:paraId="29513CC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for (auto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ncom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)</w:t>
      </w:r>
    </w:p>
    <w:p w14:paraId="2C945D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(" &lt;&lt; opposite(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e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&lt;&lt; ", " &lt;&lt; e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 &lt;&lt; ")" &lt;&lt; "  ";</w:t>
      </w:r>
    </w:p>
    <w:p w14:paraId="52C58A7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F5EAC8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E0DD6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3E787D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452E2C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02A9930" w14:textId="7AD3A5F1" w:rsidR="00586ABA" w:rsidRPr="00B66FE3" w:rsidRDefault="00586ABA" w:rsidP="00086DCC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38746B48" w14:textId="045E813E" w:rsidR="00335E17" w:rsidRPr="00C078CC" w:rsidRDefault="00335E17" w:rsidP="00797498">
      <w:pPr>
        <w:rPr>
          <w:b/>
          <w:bCs/>
          <w:color w:val="auto"/>
        </w:rPr>
      </w:pPr>
      <w:r w:rsidRPr="00C078CC">
        <w:rPr>
          <w:b/>
          <w:bCs/>
          <w:color w:val="auto"/>
        </w:rPr>
        <w:t>exercise.cpp:</w:t>
      </w:r>
    </w:p>
    <w:p w14:paraId="1B5C61DD" w14:textId="77777777" w:rsidR="00335E17" w:rsidRPr="00C078CC" w:rsidRDefault="00335E17" w:rsidP="00797498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A84B51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/*  Program: PA_11_exercise</w:t>
      </w:r>
    </w:p>
    <w:p w14:paraId="202496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36A19C6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30   </w:t>
      </w:r>
    </w:p>
    <w:p w14:paraId="70FAF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Date: 05/24/2022</w:t>
      </w: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6653403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22D4110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odify exercise 1 to include additional features and you can </w:t>
      </w:r>
    </w:p>
    <w:p w14:paraId="3C9EA5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just submit exercise 2 since it includes all features of </w:t>
      </w:r>
    </w:p>
    <w:p w14:paraId="2D370C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exercise 1. Additional graph processing algorithms such as </w:t>
      </w:r>
    </w:p>
    <w:p w14:paraId="33E677F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hortest paths can be added to this class or another class such </w:t>
      </w:r>
    </w:p>
    <w:p w14:paraId="2B9427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as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raphAlgorithm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.</w:t>
      </w:r>
    </w:p>
    <w:p w14:paraId="6DB48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4AB9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47BDF9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E1E0B9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41AFC7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F7E6D5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00360A5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383E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CB4D94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omani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710128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547211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map&gt;</w:t>
      </w:r>
    </w:p>
    <w:p w14:paraId="37280E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&lt;stack&gt;</w:t>
      </w:r>
    </w:p>
    <w:p w14:paraId="16B44E8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.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1E347E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HeapPriorityQueue.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5EDC8A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4DAE0F9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9981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0110B7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96C85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class Flights</w:t>
      </w:r>
    </w:p>
    <w:p w14:paraId="5351B0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FEE90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7E2672F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djacencyListGrap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G;</w:t>
      </w:r>
    </w:p>
    <w:p w14:paraId="24156CB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map&lt;string, Vertex *&gt; airport;</w:t>
      </w:r>
    </w:p>
    <w:p w14:paraId="64F93D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vector&lt;string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8BE92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ector&lt;double&gt; price;</w:t>
      </w:r>
    </w:p>
    <w:p w14:paraId="51F97F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u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Status {VISITED, UNEXPLORED, DISCOVERY, BACK};</w:t>
      </w:r>
    </w:p>
    <w:p w14:paraId="6BAD12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99CE8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 comp</w:t>
      </w:r>
    </w:p>
    <w:p w14:paraId="438235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53BC44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10E549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()(Entry&lt;double, Vertex *&gt; a, Entry&lt;double, Vertex *&gt; b)</w:t>
      </w:r>
    </w:p>
    <w:p w14:paraId="474C58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6F932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b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112749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C10CC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1B8AFB0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DCCED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class comp2</w:t>
      </w:r>
    </w:p>
    <w:p w14:paraId="79CF46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1FCDB47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31901BC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()(Entry&lt;int, Vertex *&gt; a, Entry&lt;int, Vertex *&gt; b)</w:t>
      </w:r>
    </w:p>
    <w:p w14:paraId="008795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C91D0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b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3104CD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058EC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0E6C098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1B53A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ijkstra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map&lt;Vertex *, Vertex *&gt; &amp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map&lt;Vertex *, double&gt; &amp;cloud)</w:t>
      </w:r>
    </w:p>
    <w:p w14:paraId="009074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0E044B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D;</w:t>
      </w:r>
    </w:p>
    <w:p w14:paraId="76B9C33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F827E3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&lt;Entry&lt;double, Vertex *&gt;, comp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C3062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Entry&lt;double, Vertex *&gt;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73968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05B14F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Vertex *v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13F52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54E75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v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DECE0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double&gt;(v, 0));</w:t>
      </w:r>
    </w:p>
    <w:p w14:paraId="23803A6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094C675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double&gt;(v, INT_MAX));</w:t>
      </w:r>
    </w:p>
    <w:p w14:paraId="532649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pair&lt;Vertex *, Entry&lt;double, Vertex *&gt;&gt;(v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ntry&lt;double, Vertex *&gt;(D[v], v))));</w:t>
      </w:r>
    </w:p>
    <w:p w14:paraId="7EE28B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411CF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A60FB9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5A014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93FC4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ntry&lt;double, Vertex *&gt; entry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removeM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E6EA7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double key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615D85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valu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F1A775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double&gt;(u, key));</w:t>
      </w:r>
    </w:p>
    <w:p w14:paraId="05616C1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.eras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057BC7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Edge *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)</w:t>
      </w:r>
    </w:p>
    <w:p w14:paraId="7892251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9A675E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ertex *v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, e);</w:t>
      </w:r>
    </w:p>
    <w:p w14:paraId="22059A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fi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)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e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BF39F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{</w:t>
      </w:r>
    </w:p>
    <w:p w14:paraId="5C3F41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e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1BCA71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D[u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 D[v])</w:t>
      </w:r>
    </w:p>
    <w:p w14:paraId="3D6310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1C835ED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D[v] = D[u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6DB46F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repla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v], Entry&lt;double, Vertex *&gt;(D[v], v));</w:t>
      </w:r>
    </w:p>
    <w:p w14:paraId="553E1CD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v] = u;</w:t>
      </w:r>
    </w:p>
    <w:p w14:paraId="4AE4427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31D7709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3107B0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0F1718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420E4E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CFAEC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3DAE8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heapestFligh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765D066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69CB47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69522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cloud;</w:t>
      </w:r>
    </w:p>
    <w:p w14:paraId="124FE8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ijkstra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cloud);</w:t>
      </w:r>
    </w:p>
    <w:p w14:paraId="1E9E6F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3F395FB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double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71AEB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EBBAC3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0CB19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A980A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5DA9F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2F30ED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, cur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031133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;</w:t>
      </w:r>
    </w:p>
    <w:p w14:paraId="45E0174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0EA050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CCFCA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Path:\n";</w:t>
      </w:r>
    </w:p>
    <w:p w14:paraId="7AA65AA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AF06E8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54CD95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DDBE3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&lt;&lt; " -- $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&lt; " --&gt;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7ABB0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0A6B7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6ED538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  </w:t>
      </w:r>
    </w:p>
    <w:p w14:paraId="29A959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, $" &lt;&lt; cloud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]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0DF30D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D6179A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F8550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heapestRoundTri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87DF90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3C82B9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13DC8E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A5024F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ijkstra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7FA7380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D1C46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double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0BBD3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ijkstra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50BC41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6134E78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double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5A31DA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B47F6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08985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6E32B8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40921B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1D5E93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, cur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503DA2B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;</w:t>
      </w:r>
    </w:p>
    <w:p w14:paraId="6797F34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B5D292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001DEF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2D3A3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3C2E12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, cur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E97064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;</w:t>
      </w:r>
    </w:p>
    <w:p w14:paraId="12D9732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B23FF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EFF6BE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Path:\n";</w:t>
      </w:r>
    </w:p>
    <w:p w14:paraId="57DB71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18A6F3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57DEADB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4BAB04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&lt;&lt; " -- $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 &lt;&lt; " --&gt;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9095E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76CAC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rice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F1A9BB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AD415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, $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_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]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554D8A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530832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C7B66F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DFS(Vertex *v, map&lt;Vertex *, Status&gt; &amp;label)</w:t>
      </w:r>
    </w:p>
    <w:p w14:paraId="252AA6D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704E6E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if (label[v] != DISCOVERY)</w:t>
      </w:r>
    </w:p>
    <w:p w14:paraId="0BF8B90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FDEA4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 --&gt; ";</w:t>
      </w:r>
    </w:p>
    <w:p w14:paraId="7B4A1E2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573E4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A2091C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label[v] = VISITED;</w:t>
      </w:r>
    </w:p>
    <w:p w14:paraId="3E85A4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v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7F69D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))</w:t>
      </w:r>
    </w:p>
    <w:p w14:paraId="3B07AF2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0D624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, e);</w:t>
      </w:r>
    </w:p>
    <w:p w14:paraId="2238E1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label[u] == UNEXPLORED)</w:t>
      </w:r>
    </w:p>
    <w:p w14:paraId="7B3C0E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FS(u, label);</w:t>
      </w:r>
    </w:p>
    <w:p w14:paraId="4A11B7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4AD236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2132CE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51C65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isitAl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v)</w:t>
      </w:r>
    </w:p>
    <w:p w14:paraId="1D7FC7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A0F009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Status&gt; label;</w:t>
      </w:r>
    </w:p>
    <w:p w14:paraId="3C966C3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auto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71C309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label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] = UNEXPLORED;</w:t>
      </w:r>
    </w:p>
    <w:p w14:paraId="624877B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label[v] = DISCOVERY;</w:t>
      </w:r>
    </w:p>
    <w:p w14:paraId="112639F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Path:\n";</w:t>
      </w:r>
    </w:p>
    <w:p w14:paraId="0289B9C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DFS(v, label);</w:t>
      </w:r>
    </w:p>
    <w:p w14:paraId="78A9D2D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60AC5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653E4E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B82378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ewestS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, Vertex *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D9A2C2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E9CF81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int&gt; D;</w:t>
      </w:r>
    </w:p>
    <w:p w14:paraId="36E7347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int&gt; cloud;</w:t>
      </w:r>
    </w:p>
    <w:p w14:paraId="5ED5BC4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Vertex *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8A60A2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HeapPriorityQueu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&lt;Entry&lt;int, Vertex *&gt;, comp2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4E1344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map&lt;Vertex *, Entry&lt;int, Vertex *&gt;&g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E9EFF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64B5FF3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Vertex *v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getVertic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50C1EA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D01697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f (v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2A38419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int&gt;(v, 0));</w:t>
      </w:r>
    </w:p>
    <w:p w14:paraId="4B3A0B2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lse</w:t>
      </w:r>
    </w:p>
    <w:p w14:paraId="0CCA152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int&gt;(v, INT_MAX));</w:t>
      </w:r>
    </w:p>
    <w:p w14:paraId="3F9A786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pair&lt;Vertex *, Entry&lt;int, Vertex *&gt;&gt;(v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Entry&lt;int, Vertex *&gt;(D[v], v))));</w:t>
      </w:r>
    </w:p>
    <w:p w14:paraId="2409A4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1069A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1570BFD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217BAE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0E0B02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Entry&lt;int, Vertex *&gt; entry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removeM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66D3508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nt key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ke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3C4AB3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Vertex *u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try.valu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AE895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pair&lt;Vertex *, int&gt;(u, key));</w:t>
      </w:r>
    </w:p>
    <w:p w14:paraId="07C79D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.eras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;</w:t>
      </w:r>
    </w:p>
    <w:p w14:paraId="1000BAB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Edge *e :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utgoingEdge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))</w:t>
      </w:r>
    </w:p>
    <w:p w14:paraId="070819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5CD8A22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Vertex *v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opposit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u, e);</w:t>
      </w:r>
    </w:p>
    <w:p w14:paraId="7DD2477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fi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v)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loud.e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70CF6D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1765DE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1;</w:t>
      </w:r>
    </w:p>
    <w:p w14:paraId="3A2462F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D[u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 D[v])</w:t>
      </w:r>
    </w:p>
    <w:p w14:paraId="20F54F8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7DF9F2C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D[v] = D[u] +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wg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8E356E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.replac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qToken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v], Entry&lt;int, Vertex *&gt;(D[v], v));</w:t>
      </w:r>
    </w:p>
    <w:p w14:paraId="448955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v] = u;</w:t>
      </w:r>
    </w:p>
    <w:p w14:paraId="63984B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64A098E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0163D1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0337D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24FE97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Path:\t\t\t";</w:t>
      </w:r>
    </w:p>
    <w:p w14:paraId="4EBCF1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stack&lt;Vertex *&gt; output;</w:t>
      </w:r>
    </w:p>
    <w:p w14:paraId="4197B7D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Vertex *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4750DB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cur !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99D334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EC4EB0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ush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537878C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cur];</w:t>
      </w:r>
    </w:p>
    <w:p w14:paraId="4FBD53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D37BD6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rc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E6A8C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68A6D4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345673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&lt;&lt; " -&gt; "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-&gt;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etEleme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89688F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output.p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2125F7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5E49D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E71EF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3ECAC2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ops:\t\t\t" &lt;&lt; cloud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] - 1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9951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0710A29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397B7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4C42D9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Flights(string str)</w:t>
      </w:r>
    </w:p>
    <w:p w14:paraId="3B95559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B01B7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fin;</w:t>
      </w:r>
    </w:p>
    <w:p w14:paraId="3BE02F4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in.ope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str, </w:t>
      </w:r>
      <w:proofErr w:type="spellStart"/>
      <w:proofErr w:type="gram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B66FE3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22836C0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6D3EDD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if (!fin)</w:t>
      </w:r>
    </w:p>
    <w:p w14:paraId="2B58D5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;</w:t>
      </w:r>
    </w:p>
    <w:p w14:paraId="0A13F07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9FCD96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in.eof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42C11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9968C5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cur;</w:t>
      </w:r>
    </w:p>
    <w:p w14:paraId="3F91D7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int p{2};</w:t>
      </w:r>
    </w:p>
    <w:p w14:paraId="5906BA5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double n;</w:t>
      </w:r>
    </w:p>
    <w:p w14:paraId="7227D3C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CF465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while (p--)</w:t>
      </w:r>
    </w:p>
    <w:p w14:paraId="46DDB1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41FAE60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in &gt;&gt; cur;</w:t>
      </w:r>
    </w:p>
    <w:p w14:paraId="5158861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!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ur.empty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4C1D2C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164E4A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;</w:t>
      </w:r>
    </w:p>
    <w:p w14:paraId="5489863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irport.fi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cur) ==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irport.end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3AEEF7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airport.inser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pair&lt;string, Vertex *&gt;(cur,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insertVertex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cur)));</w:t>
      </w:r>
    </w:p>
    <w:p w14:paraId="7C9F64F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09F0FA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CB57F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59F0814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fin &gt;&gt; n;</w:t>
      </w:r>
    </w:p>
    <w:p w14:paraId="7A9BF12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price.push_back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n);</w:t>
      </w:r>
    </w:p>
    <w:p w14:paraId="4B7E809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F18EA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9DC33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for (int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= 0, j = 0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.siz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+= 2, ++j)</w:t>
      </w:r>
    </w:p>
    <w:p w14:paraId="5F9DC73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insertEdge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]], airport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des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+ 1]], price[j]);</w:t>
      </w:r>
    </w:p>
    <w:p w14:paraId="42EF791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806575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510C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ntrolPane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0E64116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2FFD41F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bool quit{false};</w:t>
      </w:r>
    </w:p>
    <w:p w14:paraId="21D9540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char choice{'Q'};</w:t>
      </w:r>
    </w:p>
    <w:p w14:paraId="2978CD6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A6CF2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fixed &lt;&lt;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setprecisio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2);</w:t>
      </w:r>
    </w:p>
    <w:p w14:paraId="6094DC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49EA86B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while (!quit)</w:t>
      </w:r>
    </w:p>
    <w:p w14:paraId="453F18A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0A1E0B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--------------------------------------------------------------------------\n";</w:t>
      </w:r>
    </w:p>
    <w:p w14:paraId="7D37883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0. Display all flights\n";</w:t>
      </w:r>
    </w:p>
    <w:p w14:paraId="5672038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1. Find a cheapest flight from one airport to another airport\n";</w:t>
      </w:r>
    </w:p>
    <w:p w14:paraId="6EFEC9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2. Find a cheapest roundtrip from one airport to another airport\n";</w:t>
      </w:r>
    </w:p>
    <w:p w14:paraId="3F8BFE6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3. Find an order to visit all airports starting from an airport\n";</w:t>
      </w:r>
    </w:p>
    <w:p w14:paraId="78ABF9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4. Find a flight with fewest stops from one airport to another airport\n";</w:t>
      </w:r>
    </w:p>
    <w:p w14:paraId="787E720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Q. Exit\n";</w:t>
      </w:r>
    </w:p>
    <w:p w14:paraId="25E9CF7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--------------------------------------------------------------------------\n";</w:t>
      </w:r>
    </w:p>
    <w:p w14:paraId="15C8B60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Your choice: ";</w:t>
      </w:r>
    </w:p>
    <w:p w14:paraId="4FFB6A4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choice;</w:t>
      </w:r>
    </w:p>
    <w:p w14:paraId="7B281F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--------------------------------------------------------------------------\n";</w:t>
      </w:r>
    </w:p>
    <w:p w14:paraId="4D457EB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first;</w:t>
      </w:r>
    </w:p>
    <w:p w14:paraId="7E1B706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tring second;</w:t>
      </w:r>
    </w:p>
    <w:p w14:paraId="7DB4CAA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switch(choice)</w:t>
      </w:r>
    </w:p>
    <w:p w14:paraId="1BD0615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2432D7E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0':</w:t>
      </w:r>
    </w:p>
    <w:p w14:paraId="4D92044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G.prin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75BACA3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19ECA98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314C9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1':</w:t>
      </w:r>
    </w:p>
    <w:p w14:paraId="2953B91C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from:\t\t";</w:t>
      </w:r>
    </w:p>
    <w:p w14:paraId="0BF13DDE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first;</w:t>
      </w:r>
    </w:p>
    <w:p w14:paraId="40DF273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Go to:\t\t\t";</w:t>
      </w:r>
    </w:p>
    <w:p w14:paraId="4BEF6FD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second;</w:t>
      </w:r>
    </w:p>
    <w:p w14:paraId="3BA1B02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heapestFligh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first], airport[second]);</w:t>
      </w:r>
    </w:p>
    <w:p w14:paraId="44EF41A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29B65EB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45C4B0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2':</w:t>
      </w:r>
    </w:p>
    <w:p w14:paraId="73B810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from:\t\t";</w:t>
      </w:r>
    </w:p>
    <w:p w14:paraId="776C7BC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first;</w:t>
      </w:r>
    </w:p>
    <w:p w14:paraId="17D64F4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Go to:\t\t\t";</w:t>
      </w:r>
    </w:p>
    <w:p w14:paraId="13AB13C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second;</w:t>
      </w:r>
    </w:p>
    <w:p w14:paraId="2521B43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heapestRoundTri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first], airport[second]);</w:t>
      </w:r>
    </w:p>
    <w:p w14:paraId="190BB1C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70AF9BD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BFAA0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ase '3':</w:t>
      </w:r>
    </w:p>
    <w:p w14:paraId="78DA48C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from:\t\t";</w:t>
      </w:r>
    </w:p>
    <w:p w14:paraId="69267CB0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first;</w:t>
      </w:r>
    </w:p>
    <w:p w14:paraId="048A64F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visitAl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first]);</w:t>
      </w:r>
    </w:p>
    <w:p w14:paraId="4C4F7F2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20CE53A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66B64D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case '4':</w:t>
      </w:r>
    </w:p>
    <w:p w14:paraId="010850A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Start from:\t\t";</w:t>
      </w:r>
    </w:p>
    <w:p w14:paraId="370B6B5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first;</w:t>
      </w:r>
    </w:p>
    <w:p w14:paraId="4C20C8E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Go to:\t\t\t";</w:t>
      </w:r>
    </w:p>
    <w:p w14:paraId="20C95B3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gt;&gt; second;</w:t>
      </w:r>
    </w:p>
    <w:p w14:paraId="67BCC6A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fewestStop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airport[first], airport[second]);</w:t>
      </w:r>
    </w:p>
    <w:p w14:paraId="501F1DE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break;</w:t>
      </w:r>
    </w:p>
    <w:p w14:paraId="54CA600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72D3198D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default:</w:t>
      </w:r>
    </w:p>
    <w:p w14:paraId="27881FB9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quit = true;</w:t>
      </w:r>
    </w:p>
    <w:p w14:paraId="2C35CC7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26F16C96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6DF864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82FAFE2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787B3343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96A7A17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74DA9BCB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0197B9FA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Flights test("PA11Flights.txt");</w:t>
      </w:r>
    </w:p>
    <w:p w14:paraId="34C66FC8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test.controlPanel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BBB1BD5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2786FF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B66FE3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4B72A0E1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792B314" w14:textId="77777777" w:rsidR="00B66FE3" w:rsidRPr="00B66FE3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59BFF50F" w14:textId="21ECC9DA" w:rsidR="00335E17" w:rsidRPr="00C078CC" w:rsidRDefault="00B66FE3" w:rsidP="00B66FE3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B66FE3">
        <w:rPr>
          <w:rFonts w:ascii="Consolas" w:hAnsi="Consolas"/>
          <w:color w:val="auto"/>
          <w:sz w:val="21"/>
          <w:szCs w:val="21"/>
          <w:lang w:eastAsia="zh-CN"/>
        </w:rPr>
        <w:t>}</w:t>
      </w:r>
      <w:r w:rsidR="00D55FAB" w:rsidRPr="00C078CC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42EA008D" w14:textId="77777777" w:rsidR="00D55FAB" w:rsidRPr="00C078CC" w:rsidRDefault="00D55FAB" w:rsidP="00D55FAB">
      <w:pPr>
        <w:rPr>
          <w:color w:val="auto"/>
        </w:rPr>
      </w:pPr>
    </w:p>
    <w:p w14:paraId="4E938F39" w14:textId="60D3CD36" w:rsidR="00B51887" w:rsidRPr="00C078CC" w:rsidRDefault="00DD2D78" w:rsidP="00797498">
      <w:pPr>
        <w:rPr>
          <w:color w:val="auto"/>
        </w:rPr>
      </w:pPr>
      <w:r w:rsidRPr="00C078CC">
        <w:rPr>
          <w:color w:val="auto"/>
        </w:rPr>
        <w:t>Input/output below:</w:t>
      </w:r>
    </w:p>
    <w:p w14:paraId="654BD4B2" w14:textId="77777777" w:rsidR="00797498" w:rsidRPr="00C078CC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8066A63" w14:textId="6601801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92C4E3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03C0EC7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1B3D822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1B7E17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2651B2B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4. Find a flight with fewest stops from one airport to another airport      </w:t>
      </w:r>
    </w:p>
    <w:p w14:paraId="2742664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3959BFE7" w14:textId="7C65B619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323D72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0</w:t>
      </w:r>
    </w:p>
    <w:p w14:paraId="51021C5B" w14:textId="79BB4B8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906AE7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LAX</w:t>
      </w:r>
    </w:p>
    <w:p w14:paraId="705F07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SEA, 199.99)  (DFW, 189.00)  </w:t>
      </w:r>
    </w:p>
    <w:p w14:paraId="08B593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SFO, 79.00)  (DFW, 199.00)  (MSY, 190.00)        </w:t>
      </w:r>
    </w:p>
    <w:p w14:paraId="38E367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SEA</w:t>
      </w:r>
    </w:p>
    <w:p w14:paraId="06F9DDA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ORD, 179.50)  </w:t>
      </w:r>
    </w:p>
    <w:p w14:paraId="3AB8FAE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LAX, 199.99)  </w:t>
      </w:r>
    </w:p>
    <w:p w14:paraId="657E425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DFW</w:t>
      </w:r>
    </w:p>
    <w:p w14:paraId="37C3D5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LAX, 199.00)  (SFO, 99.99)  </w:t>
      </w:r>
    </w:p>
    <w:p w14:paraId="6EF3BD0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LAX, 189.00)  (ORD, 50.00)  (MSY, 109.00)        </w:t>
      </w:r>
    </w:p>
    <w:p w14:paraId="17A738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SFO</w:t>
      </w:r>
    </w:p>
    <w:p w14:paraId="05284AA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LAX, 79.00)  </w:t>
      </w:r>
    </w:p>
    <w:p w14:paraId="75C3B5B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DFW, 99.99)  </w:t>
      </w:r>
    </w:p>
    <w:p w14:paraId="701FF6C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ORD</w:t>
      </w:r>
    </w:p>
    <w:p w14:paraId="154B893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DFW, 50.00)  (BOS, 179.00)  </w:t>
      </w:r>
    </w:p>
    <w:p w14:paraId="0DDBB0C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3 adjacencies:(BOS, 149.00)  (JFK, 99.00)  (SEA, 179.50)  </w:t>
      </w:r>
    </w:p>
    <w:p w14:paraId="4019020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Vertex BOS</w:t>
      </w:r>
    </w:p>
    <w:p w14:paraId="1A6EC00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ORD, 149.00)  (JFK, 99.00)  </w:t>
      </w:r>
    </w:p>
    <w:p w14:paraId="25CA64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ORD, 179.00)  </w:t>
      </w:r>
    </w:p>
    <w:p w14:paraId="607D67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JFK</w:t>
      </w:r>
    </w:p>
    <w:p w14:paraId="45EBEE6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3 adjacencies:(ORD, 99.00)  (MIA, 49.00)  (MSY, 220.00)   </w:t>
      </w:r>
    </w:p>
    <w:p w14:paraId="0726DDF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BOS, 99.00)  </w:t>
      </w:r>
    </w:p>
    <w:p w14:paraId="791CE9D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MIA</w:t>
      </w:r>
    </w:p>
    <w:p w14:paraId="654403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1 adjacencies:(MSY, 50.00)  </w:t>
      </w:r>
    </w:p>
    <w:p w14:paraId="7D422FB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1 adjacencies:(JFK, 49.00)  </w:t>
      </w:r>
    </w:p>
    <w:p w14:paraId="6F2EA33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Vertex MSY</w:t>
      </w:r>
    </w:p>
    <w:p w14:paraId="6B38D73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outgoing] 2 adjacencies:(LAX, 190.00)  (DFW, 109.00)  </w:t>
      </w:r>
    </w:p>
    <w:p w14:paraId="7EA434A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 [incoming] 2 adjacencies:(JFK, 220.00)  (MIA, 50.00)  </w:t>
      </w:r>
    </w:p>
    <w:p w14:paraId="7C852AB5" w14:textId="2B0E5F8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BC450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553E3C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0E55407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7797483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01BAFD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7D94C5E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4F78C83F" w14:textId="1297BF25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67A6F29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1</w:t>
      </w:r>
    </w:p>
    <w:p w14:paraId="0AB4DB81" w14:textId="4B5441B4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7559F2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0AC6A8D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JFK</w:t>
      </w:r>
    </w:p>
    <w:p w14:paraId="02479FD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10CABD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 $199.99 --&gt; SEA -- $179.50 --&gt; ORD -- $179.00 --&gt; BOS -- $99.00 --&gt; JFK, $656.00</w:t>
      </w:r>
    </w:p>
    <w:p w14:paraId="4CD05C1A" w14:textId="38E1062B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706A39D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3639081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44F8ACF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1310E35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09EF39E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398C577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8033057" w14:textId="1172C02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D624C7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1</w:t>
      </w:r>
    </w:p>
    <w:p w14:paraId="0F1CBA1E" w14:textId="55721A4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C1CC38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JFK</w:t>
      </w:r>
    </w:p>
    <w:p w14:paraId="5686C9F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LAX</w:t>
      </w:r>
    </w:p>
    <w:p w14:paraId="0BFF0F7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53009F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JFK -- $49.00 --&gt; MIA -- $50.00 --&gt; MSY -- $190.00 --&gt; LAX, $289.00</w:t>
      </w:r>
    </w:p>
    <w:p w14:paraId="59EA0003" w14:textId="29F560A9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10F61E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462BF3E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1F397B2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7B3570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4C293A8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64B76C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6BC705C2" w14:textId="5BF6CAC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D34C8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2</w:t>
      </w:r>
    </w:p>
    <w:p w14:paraId="7D0A4A41" w14:textId="094CBA20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ECF918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4C0DDF4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Go to:                  JFK</w:t>
      </w:r>
    </w:p>
    <w:p w14:paraId="4B3C53D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6469CB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 $199.99 --&gt; SEA -- $179.50 --&gt; ORD -- $179.00 --&gt; BOS -- $99.00 --&gt; JFK -- $49.00 --&gt; MIA -- $50.00 --&gt; MSY -- $190.00 --&gt; LAX, $945.00</w:t>
      </w:r>
    </w:p>
    <w:p w14:paraId="49C22FD9" w14:textId="4379913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39B27A5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0F0D162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0417C43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1ED02B7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3320E6E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1047D26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2E5EF3F6" w14:textId="1B3E9EB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BC1EF9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2</w:t>
      </w:r>
    </w:p>
    <w:p w14:paraId="2A118225" w14:textId="6F820A6A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7CBA9CCE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SEA</w:t>
      </w:r>
    </w:p>
    <w:p w14:paraId="1E1E831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SFO</w:t>
      </w:r>
    </w:p>
    <w:p w14:paraId="13981E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4DC7212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EA -- $179.50 --&gt; ORD -- $50.00 --&gt; DFW -- $99.99 --&gt; SFO -- $79.00 --&gt; LAX -- $199.99 --&gt; SEA, $606.00</w:t>
      </w:r>
    </w:p>
    <w:p w14:paraId="6B50F731" w14:textId="3EBA396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C27FAF4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44D328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73CD2E7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17DA551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6C3BCC8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4D22F29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0C0B177" w14:textId="5369058B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B6507B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3</w:t>
      </w:r>
    </w:p>
    <w:p w14:paraId="3DE49C2A" w14:textId="366FA201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647DE1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LAX</w:t>
      </w:r>
    </w:p>
    <w:p w14:paraId="0E1EC7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</w:t>
      </w:r>
    </w:p>
    <w:p w14:paraId="4DD3BD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LAX --&gt; SEA --&gt; ORD --&gt; DFW --&gt; SFO --&gt; BOS --&gt; JFK --&gt; MIA --&gt; MSY</w:t>
      </w:r>
    </w:p>
    <w:p w14:paraId="4F1D0C2B" w14:textId="5F6A7876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28689DF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0801BF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5DBD9E68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4E72E72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291AA82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7EB2742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1F1DEF28" w14:textId="0F345CAA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5A6C8B0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4</w:t>
      </w:r>
    </w:p>
    <w:p w14:paraId="111D650E" w14:textId="5F9619DD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2FBA8CB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JFK</w:t>
      </w:r>
    </w:p>
    <w:p w14:paraId="22B474D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LAX</w:t>
      </w:r>
    </w:p>
    <w:p w14:paraId="7FF400D9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                   JFK -&gt; MSY -&gt; LAX</w:t>
      </w:r>
    </w:p>
    <w:p w14:paraId="4ED1785F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ops:                  1</w:t>
      </w:r>
    </w:p>
    <w:p w14:paraId="5503B1F2" w14:textId="4D3FDE8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9CE7E2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51CABE4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69F2FD1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29E43DE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342701D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577E367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lastRenderedPageBreak/>
        <w:t>Q. Exit</w:t>
      </w:r>
    </w:p>
    <w:p w14:paraId="1FFBAD1A" w14:textId="4DA9939F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152C7153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Your choice: 4</w:t>
      </w:r>
    </w:p>
    <w:p w14:paraId="65043D70" w14:textId="40BC3608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6EB5EC0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art from:             SFO</w:t>
      </w:r>
    </w:p>
    <w:p w14:paraId="542D5396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Go to:                  SEA</w:t>
      </w:r>
    </w:p>
    <w:p w14:paraId="69EC896A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Path:                   SFO -&gt; LAX -&gt; SEA</w:t>
      </w:r>
    </w:p>
    <w:p w14:paraId="3260A53D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Stops:                  1</w:t>
      </w:r>
    </w:p>
    <w:p w14:paraId="40AFE70F" w14:textId="18709EE3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373FF262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0. Display all flights</w:t>
      </w:r>
    </w:p>
    <w:p w14:paraId="2B425B77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1. Find a cheapest flight from one airport to another airport</w:t>
      </w:r>
    </w:p>
    <w:p w14:paraId="2BBBB11C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2. Find a cheapest roundtrip from one airport to another airport</w:t>
      </w:r>
    </w:p>
    <w:p w14:paraId="5A864095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3. Find an order to visit all airports starting from an airport</w:t>
      </w:r>
    </w:p>
    <w:p w14:paraId="6B6883EB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4. Find a flight with fewest stops from one airport to another airport</w:t>
      </w:r>
    </w:p>
    <w:p w14:paraId="2399CEE0" w14:textId="7777777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Q. Exit</w:t>
      </w:r>
    </w:p>
    <w:p w14:paraId="5EA22EA1" w14:textId="22B8A8F7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0EE3CCBA" w14:textId="48C7E820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 xml:space="preserve">Your choice: </w:t>
      </w:r>
      <w:r>
        <w:rPr>
          <w:rFonts w:ascii="Consolas" w:hAnsi="Consolas"/>
          <w:color w:val="auto"/>
          <w:sz w:val="21"/>
          <w:szCs w:val="21"/>
          <w:lang w:eastAsia="zh-CN"/>
        </w:rPr>
        <w:t>Q</w:t>
      </w:r>
    </w:p>
    <w:p w14:paraId="5431C72C" w14:textId="4E1E113C" w:rsidR="00586ABA" w:rsidRPr="00586ABA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>
        <w:rPr>
          <w:rFonts w:ascii="Consolas" w:hAnsi="Consolas"/>
          <w:color w:val="auto"/>
          <w:sz w:val="21"/>
          <w:szCs w:val="21"/>
          <w:lang w:eastAsia="zh-CN"/>
        </w:rPr>
        <w:t>--------------------------------------------------------------------------</w:t>
      </w:r>
    </w:p>
    <w:p w14:paraId="46B2511A" w14:textId="14B2C764" w:rsidR="00D55FAB" w:rsidRPr="00C078CC" w:rsidRDefault="00586ABA" w:rsidP="00586ABA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586ABA">
        <w:rPr>
          <w:rFonts w:ascii="Consolas" w:hAnsi="Consolas"/>
          <w:color w:val="auto"/>
          <w:sz w:val="21"/>
          <w:szCs w:val="21"/>
          <w:lang w:eastAsia="zh-CN"/>
        </w:rPr>
        <w:t>Author: Nero Li</w:t>
      </w:r>
    </w:p>
    <w:p w14:paraId="25B8978C" w14:textId="77777777" w:rsidR="00B66FE3" w:rsidRDefault="00B66FE3" w:rsidP="009D41CF">
      <w:pPr>
        <w:spacing w:line="360" w:lineRule="auto"/>
        <w:rPr>
          <w:color w:val="auto"/>
        </w:rPr>
      </w:pPr>
    </w:p>
    <w:p w14:paraId="13BE74A6" w14:textId="140883E5" w:rsidR="00751AF9" w:rsidRPr="00C078CC" w:rsidRDefault="005A557D" w:rsidP="009D41CF">
      <w:pPr>
        <w:spacing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1</w:t>
      </w:r>
      <w:r w:rsidR="00F53294" w:rsidRPr="00C078CC">
        <w:rPr>
          <w:color w:val="auto"/>
        </w:rPr>
        <w:t>:</w:t>
      </w:r>
    </w:p>
    <w:p w14:paraId="26EC7216" w14:textId="631C206E" w:rsidR="00F12340" w:rsidRPr="00C078CC" w:rsidRDefault="00A859FC" w:rsidP="00693EC1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If we are using </w:t>
      </w:r>
      <w:r w:rsidR="00C50EB0">
        <w:rPr>
          <w:rFonts w:ascii="Ink Free" w:hAnsi="Ink Free"/>
          <w:color w:val="auto"/>
          <w:lang w:eastAsia="zh-CN"/>
        </w:rPr>
        <w:t xml:space="preserve">an </w:t>
      </w:r>
      <w:r>
        <w:rPr>
          <w:rFonts w:ascii="Ink Free" w:hAnsi="Ink Free"/>
          <w:color w:val="auto"/>
          <w:lang w:eastAsia="zh-CN"/>
        </w:rPr>
        <w:t xml:space="preserve">adjacency list graph, the running time should be </w:t>
      </w:r>
      <w:r w:rsidR="000B261D">
        <w:rPr>
          <w:rFonts w:ascii="Ink Free" w:hAnsi="Ink Free"/>
          <w:color w:val="auto"/>
          <w:lang w:eastAsia="zh-CN"/>
        </w:rPr>
        <w:t>O(</w:t>
      </w:r>
      <w:proofErr w:type="spellStart"/>
      <w:r>
        <w:rPr>
          <w:rFonts w:ascii="Ink Free" w:hAnsi="Ink Free"/>
          <w:color w:val="auto"/>
          <w:lang w:eastAsia="zh-CN"/>
        </w:rPr>
        <w:t>m</w:t>
      </w:r>
      <w:r w:rsidR="00A17B85">
        <w:rPr>
          <w:rFonts w:ascii="Ink Free" w:hAnsi="Ink Free"/>
          <w:color w:val="auto"/>
          <w:lang w:eastAsia="zh-CN"/>
        </w:rPr>
        <w:t>logn</w:t>
      </w:r>
      <w:proofErr w:type="spellEnd"/>
      <w:r w:rsidR="000B261D">
        <w:rPr>
          <w:rFonts w:ascii="Ink Free" w:hAnsi="Ink Free"/>
          <w:color w:val="auto"/>
          <w:lang w:eastAsia="zh-CN"/>
        </w:rPr>
        <w:t xml:space="preserve">), </w:t>
      </w:r>
      <w:r>
        <w:rPr>
          <w:rFonts w:ascii="Ink Free" w:hAnsi="Ink Free"/>
          <w:color w:val="auto"/>
          <w:lang w:eastAsia="zh-CN"/>
        </w:rPr>
        <w:t>where n</w:t>
      </w:r>
      <w:r w:rsidR="00A17B85">
        <w:rPr>
          <w:rFonts w:ascii="Ink Free" w:hAnsi="Ink Free"/>
          <w:color w:val="auto"/>
          <w:lang w:eastAsia="zh-CN"/>
        </w:rPr>
        <w:t xml:space="preserve"> is the </w:t>
      </w:r>
      <w:r w:rsidR="00C50EB0">
        <w:rPr>
          <w:rFonts w:ascii="Ink Free" w:hAnsi="Ink Free"/>
          <w:color w:val="auto"/>
          <w:lang w:eastAsia="zh-CN"/>
        </w:rPr>
        <w:t>number</w:t>
      </w:r>
      <w:r w:rsidR="00A17B85">
        <w:rPr>
          <w:rFonts w:ascii="Ink Free" w:hAnsi="Ink Free"/>
          <w:color w:val="auto"/>
          <w:lang w:eastAsia="zh-CN"/>
        </w:rPr>
        <w:t xml:space="preserve"> of vertices and m is the </w:t>
      </w:r>
      <w:r w:rsidR="00C50EB0">
        <w:rPr>
          <w:rFonts w:ascii="Ink Free" w:hAnsi="Ink Free"/>
          <w:color w:val="auto"/>
          <w:lang w:eastAsia="zh-CN"/>
        </w:rPr>
        <w:t>number</w:t>
      </w:r>
      <w:r w:rsidR="00A17B85">
        <w:rPr>
          <w:rFonts w:ascii="Ink Free" w:hAnsi="Ink Free"/>
          <w:color w:val="auto"/>
          <w:lang w:eastAsia="zh-CN"/>
        </w:rPr>
        <w:t xml:space="preserve"> of edges in the graph. Since we are using Priority Queue, when we do insertion</w:t>
      </w:r>
      <w:r w:rsidR="00551D57">
        <w:rPr>
          <w:rFonts w:ascii="Ink Free" w:hAnsi="Ink Free"/>
          <w:color w:val="auto"/>
          <w:lang w:eastAsia="zh-CN"/>
        </w:rPr>
        <w:t>, removal, or other operations</w:t>
      </w:r>
      <w:r w:rsidR="00A17B85">
        <w:rPr>
          <w:rFonts w:ascii="Ink Free" w:hAnsi="Ink Free"/>
          <w:color w:val="auto"/>
          <w:lang w:eastAsia="zh-CN"/>
        </w:rPr>
        <w:t>, we took O(</w:t>
      </w:r>
      <w:proofErr w:type="spellStart"/>
      <w:r w:rsidR="00A17B85">
        <w:rPr>
          <w:rFonts w:ascii="Ink Free" w:hAnsi="Ink Free"/>
          <w:color w:val="auto"/>
          <w:lang w:eastAsia="zh-CN"/>
        </w:rPr>
        <w:t>logn</w:t>
      </w:r>
      <w:proofErr w:type="spellEnd"/>
      <w:r w:rsidR="00A17B85">
        <w:rPr>
          <w:rFonts w:ascii="Ink Free" w:hAnsi="Ink Free"/>
          <w:color w:val="auto"/>
          <w:lang w:eastAsia="zh-CN"/>
        </w:rPr>
        <w:t>) time</w:t>
      </w:r>
      <w:r w:rsidR="00551D57">
        <w:rPr>
          <w:rFonts w:ascii="Ink Free" w:hAnsi="Ink Free"/>
          <w:color w:val="auto"/>
          <w:lang w:eastAsia="zh-CN"/>
        </w:rPr>
        <w:t>. Since if we have m edges, we will need to check each edge, so finally we got O(</w:t>
      </w:r>
      <w:proofErr w:type="spellStart"/>
      <w:r w:rsidR="00551D57">
        <w:rPr>
          <w:rFonts w:ascii="Ink Free" w:hAnsi="Ink Free"/>
          <w:color w:val="auto"/>
          <w:lang w:eastAsia="zh-CN"/>
        </w:rPr>
        <w:t>mlogn</w:t>
      </w:r>
      <w:proofErr w:type="spellEnd"/>
      <w:r w:rsidR="00551D57">
        <w:rPr>
          <w:rFonts w:ascii="Ink Free" w:hAnsi="Ink Free"/>
          <w:color w:val="auto"/>
          <w:lang w:eastAsia="zh-CN"/>
        </w:rPr>
        <w:t>).</w:t>
      </w:r>
    </w:p>
    <w:p w14:paraId="27664B4B" w14:textId="0700D3ED" w:rsidR="00024468" w:rsidRPr="00C078CC" w:rsidRDefault="005A557D" w:rsidP="00E91DA0">
      <w:pPr>
        <w:pStyle w:val="NormalWeb"/>
        <w:spacing w:before="0" w:beforeAutospacing="0" w:after="0" w:afterAutospacing="0" w:line="360" w:lineRule="auto"/>
        <w:rPr>
          <w:color w:val="auto"/>
        </w:rPr>
      </w:pPr>
      <w:r w:rsidRPr="00C078CC">
        <w:rPr>
          <w:color w:val="auto"/>
        </w:rPr>
        <w:t xml:space="preserve">Answer for </w:t>
      </w:r>
      <w:r w:rsidR="00536593" w:rsidRPr="00C078CC">
        <w:rPr>
          <w:color w:val="auto"/>
        </w:rPr>
        <w:t>Question 2</w:t>
      </w:r>
      <w:r w:rsidR="00F53294" w:rsidRPr="00C078CC">
        <w:rPr>
          <w:color w:val="auto"/>
        </w:rPr>
        <w:t>:</w:t>
      </w:r>
    </w:p>
    <w:p w14:paraId="49FFA3A1" w14:textId="49150F6D" w:rsidR="00693EC1" w:rsidRPr="00C078CC" w:rsidRDefault="00F364F2" w:rsidP="00693EC1">
      <w:pPr>
        <w:spacing w:line="360" w:lineRule="auto"/>
        <w:ind w:firstLine="720"/>
        <w:rPr>
          <w:rFonts w:ascii="Ink Free" w:hAnsi="Ink Free"/>
          <w:color w:val="auto"/>
          <w:lang w:eastAsia="zh-CN"/>
        </w:rPr>
      </w:pPr>
      <w:r>
        <w:rPr>
          <w:rFonts w:ascii="Ink Free" w:hAnsi="Ink Free"/>
          <w:color w:val="auto"/>
          <w:lang w:eastAsia="zh-CN"/>
        </w:rPr>
        <w:t xml:space="preserve">I </w:t>
      </w:r>
      <w:r w:rsidR="00C50EB0">
        <w:rPr>
          <w:rFonts w:ascii="Ink Free" w:hAnsi="Ink Free"/>
          <w:color w:val="auto"/>
          <w:lang w:eastAsia="zh-CN"/>
        </w:rPr>
        <w:t xml:space="preserve">have </w:t>
      </w:r>
      <w:r>
        <w:rPr>
          <w:rFonts w:ascii="Ink Free" w:hAnsi="Ink Free"/>
          <w:color w:val="auto"/>
          <w:lang w:eastAsia="zh-CN"/>
        </w:rPr>
        <w:t xml:space="preserve">already </w:t>
      </w:r>
      <w:r w:rsidR="00D04E04">
        <w:rPr>
          <w:rFonts w:ascii="Ink Free" w:hAnsi="Ink Free"/>
          <w:color w:val="auto"/>
          <w:lang w:eastAsia="zh-CN"/>
        </w:rPr>
        <w:t>tr</w:t>
      </w:r>
      <w:r w:rsidR="00C50EB0">
        <w:rPr>
          <w:rFonts w:ascii="Ink Free" w:hAnsi="Ink Free"/>
          <w:color w:val="auto"/>
          <w:lang w:eastAsia="zh-CN"/>
        </w:rPr>
        <w:t>ied</w:t>
      </w:r>
      <w:r w:rsidR="00D04E04">
        <w:rPr>
          <w:rFonts w:ascii="Ink Free" w:hAnsi="Ink Free"/>
          <w:color w:val="auto"/>
          <w:lang w:eastAsia="zh-CN"/>
        </w:rPr>
        <w:t xml:space="preserve"> to find all</w:t>
      </w:r>
      <w:r w:rsidR="00C50EB0">
        <w:rPr>
          <w:rFonts w:ascii="Ink Free" w:hAnsi="Ink Free"/>
          <w:color w:val="auto"/>
          <w:lang w:eastAsia="zh-CN"/>
        </w:rPr>
        <w:t xml:space="preserve"> </w:t>
      </w:r>
      <w:r w:rsidR="00D04E04">
        <w:rPr>
          <w:rFonts w:ascii="Ink Free" w:hAnsi="Ink Free"/>
          <w:color w:val="auto"/>
          <w:lang w:eastAsia="zh-CN"/>
        </w:rPr>
        <w:t xml:space="preserve">pairs shortest by </w:t>
      </w:r>
      <w:r w:rsidR="00C50EB0">
        <w:rPr>
          <w:rFonts w:ascii="Ink Free" w:hAnsi="Ink Free"/>
          <w:color w:val="auto"/>
          <w:lang w:eastAsia="zh-CN"/>
        </w:rPr>
        <w:t xml:space="preserve">the </w:t>
      </w:r>
      <w:r w:rsidR="008A4DAF" w:rsidRPr="008A4DAF">
        <w:rPr>
          <w:rFonts w:ascii="Ink Free" w:hAnsi="Ink Free"/>
          <w:color w:val="auto"/>
          <w:lang w:eastAsia="zh-CN"/>
        </w:rPr>
        <w:t>Dijkstra</w:t>
      </w:r>
      <w:r w:rsidR="008A4DAF">
        <w:rPr>
          <w:rFonts w:ascii="Ink Free" w:hAnsi="Ink Free"/>
          <w:color w:val="auto"/>
          <w:lang w:eastAsia="zh-CN"/>
        </w:rPr>
        <w:t xml:space="preserve"> algorithm but ad</w:t>
      </w:r>
      <w:r w:rsidR="00C50EB0">
        <w:rPr>
          <w:rFonts w:ascii="Ink Free" w:hAnsi="Ink Free"/>
          <w:color w:val="auto"/>
          <w:lang w:eastAsia="zh-CN"/>
        </w:rPr>
        <w:t>de</w:t>
      </w:r>
      <w:r w:rsidR="008A4DAF">
        <w:rPr>
          <w:rFonts w:ascii="Ink Free" w:hAnsi="Ink Free"/>
          <w:color w:val="auto"/>
          <w:lang w:eastAsia="zh-CN"/>
        </w:rPr>
        <w:t>d a new data structure for saving the previous node for each node. Using Dijkstra directly will not be able to let us know the path. By saving all vertices’ previous node</w:t>
      </w:r>
      <w:r w:rsidR="00C50EB0">
        <w:rPr>
          <w:rFonts w:ascii="Ink Free" w:hAnsi="Ink Free"/>
          <w:color w:val="auto"/>
          <w:lang w:eastAsia="zh-CN"/>
        </w:rPr>
        <w:t>s</w:t>
      </w:r>
      <w:r w:rsidR="008A4DAF">
        <w:rPr>
          <w:rFonts w:ascii="Ink Free" w:hAnsi="Ink Free"/>
          <w:color w:val="auto"/>
          <w:lang w:eastAsia="zh-CN"/>
        </w:rPr>
        <w:t>, we can print out the path and finally do the operation. As a result, it works by finding all</w:t>
      </w:r>
      <w:r w:rsidR="00C50EB0">
        <w:rPr>
          <w:rFonts w:ascii="Ink Free" w:hAnsi="Ink Free"/>
          <w:color w:val="auto"/>
          <w:lang w:eastAsia="zh-CN"/>
        </w:rPr>
        <w:t xml:space="preserve"> </w:t>
      </w:r>
      <w:r w:rsidR="008A4DAF">
        <w:rPr>
          <w:rFonts w:ascii="Ink Free" w:hAnsi="Ink Free"/>
          <w:color w:val="auto"/>
          <w:lang w:eastAsia="zh-CN"/>
        </w:rPr>
        <w:t xml:space="preserve">pairs but we need </w:t>
      </w:r>
      <w:r w:rsidR="00A17B85">
        <w:rPr>
          <w:rFonts w:ascii="Ink Free" w:hAnsi="Ink Free"/>
          <w:color w:val="auto"/>
          <w:lang w:eastAsia="zh-CN"/>
        </w:rPr>
        <w:t xml:space="preserve">to store </w:t>
      </w:r>
      <w:r w:rsidR="00C50EB0">
        <w:rPr>
          <w:rFonts w:ascii="Ink Free" w:hAnsi="Ink Free"/>
          <w:color w:val="auto"/>
          <w:lang w:eastAsia="zh-CN"/>
        </w:rPr>
        <w:t xml:space="preserve">the </w:t>
      </w:r>
      <w:r w:rsidR="00A17B85">
        <w:rPr>
          <w:rFonts w:ascii="Ink Free" w:hAnsi="Ink Free"/>
          <w:color w:val="auto"/>
          <w:lang w:eastAsia="zh-CN"/>
        </w:rPr>
        <w:t>previous vertex.</w:t>
      </w:r>
    </w:p>
    <w:sectPr w:rsidR="00693EC1" w:rsidRPr="00C078C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684D5C" w14:textId="77777777" w:rsidR="00EC653C" w:rsidRDefault="00EC653C" w:rsidP="0089713B">
      <w:r>
        <w:separator/>
      </w:r>
    </w:p>
  </w:endnote>
  <w:endnote w:type="continuationSeparator" w:id="0">
    <w:p w14:paraId="586AA62F" w14:textId="77777777" w:rsidR="00EC653C" w:rsidRDefault="00EC653C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1B666" w14:textId="77777777" w:rsidR="00EC653C" w:rsidRDefault="00EC653C" w:rsidP="0089713B">
      <w:r>
        <w:separator/>
      </w:r>
    </w:p>
  </w:footnote>
  <w:footnote w:type="continuationSeparator" w:id="0">
    <w:p w14:paraId="1D173549" w14:textId="77777777" w:rsidR="00EC653C" w:rsidRDefault="00EC653C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6202367">
    <w:abstractNumId w:val="0"/>
  </w:num>
  <w:num w:numId="2" w16cid:durableId="1051423170">
    <w:abstractNumId w:val="1"/>
  </w:num>
  <w:num w:numId="3" w16cid:durableId="34282394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noPunctuationKerning/>
  <w:characterSpacingControl w:val="doNotCompress"/>
  <w:hdrShapeDefaults>
    <o:shapedefaults v:ext="edit" spidmax="2050">
      <o:colormru v:ext="edit" colors="#1e1e1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agFAEgC9DQtAAAA"/>
  </w:docVars>
  <w:rsids>
    <w:rsidRoot w:val="00160F9E"/>
    <w:rsid w:val="000106B9"/>
    <w:rsid w:val="000174BB"/>
    <w:rsid w:val="000224F0"/>
    <w:rsid w:val="00024468"/>
    <w:rsid w:val="00063BF7"/>
    <w:rsid w:val="00070703"/>
    <w:rsid w:val="000807E0"/>
    <w:rsid w:val="00085A35"/>
    <w:rsid w:val="00086DCC"/>
    <w:rsid w:val="000B261D"/>
    <w:rsid w:val="000D3EA8"/>
    <w:rsid w:val="000F5554"/>
    <w:rsid w:val="00101CE0"/>
    <w:rsid w:val="00122B81"/>
    <w:rsid w:val="00133DB8"/>
    <w:rsid w:val="00140391"/>
    <w:rsid w:val="00160F9E"/>
    <w:rsid w:val="001658E0"/>
    <w:rsid w:val="00182114"/>
    <w:rsid w:val="001D619C"/>
    <w:rsid w:val="001E3AE1"/>
    <w:rsid w:val="001E43B3"/>
    <w:rsid w:val="001F5950"/>
    <w:rsid w:val="00293D23"/>
    <w:rsid w:val="002A45F8"/>
    <w:rsid w:val="002B4167"/>
    <w:rsid w:val="002C2D6D"/>
    <w:rsid w:val="002C2D99"/>
    <w:rsid w:val="0031619A"/>
    <w:rsid w:val="0032124B"/>
    <w:rsid w:val="00335E17"/>
    <w:rsid w:val="00345032"/>
    <w:rsid w:val="0034560A"/>
    <w:rsid w:val="00352167"/>
    <w:rsid w:val="0035500A"/>
    <w:rsid w:val="00377960"/>
    <w:rsid w:val="003902D4"/>
    <w:rsid w:val="00396945"/>
    <w:rsid w:val="003C0BC1"/>
    <w:rsid w:val="003D0CE1"/>
    <w:rsid w:val="003D3171"/>
    <w:rsid w:val="003E1B91"/>
    <w:rsid w:val="003E482A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B614E"/>
    <w:rsid w:val="004C5D7E"/>
    <w:rsid w:val="004D48A9"/>
    <w:rsid w:val="004E2A56"/>
    <w:rsid w:val="004F7678"/>
    <w:rsid w:val="00524598"/>
    <w:rsid w:val="00536593"/>
    <w:rsid w:val="00551D57"/>
    <w:rsid w:val="00562A75"/>
    <w:rsid w:val="00570A9E"/>
    <w:rsid w:val="00571110"/>
    <w:rsid w:val="00576DCB"/>
    <w:rsid w:val="005776FD"/>
    <w:rsid w:val="00583585"/>
    <w:rsid w:val="00586ABA"/>
    <w:rsid w:val="00592559"/>
    <w:rsid w:val="005A5012"/>
    <w:rsid w:val="005A557D"/>
    <w:rsid w:val="005B16A5"/>
    <w:rsid w:val="005B2267"/>
    <w:rsid w:val="005B4D53"/>
    <w:rsid w:val="005C7393"/>
    <w:rsid w:val="005D0636"/>
    <w:rsid w:val="005E229C"/>
    <w:rsid w:val="005E41C6"/>
    <w:rsid w:val="00612583"/>
    <w:rsid w:val="0063016C"/>
    <w:rsid w:val="00647A71"/>
    <w:rsid w:val="00662FB3"/>
    <w:rsid w:val="0067119B"/>
    <w:rsid w:val="00692667"/>
    <w:rsid w:val="00693EC1"/>
    <w:rsid w:val="006D72E4"/>
    <w:rsid w:val="006E37B9"/>
    <w:rsid w:val="006F4DB0"/>
    <w:rsid w:val="00706C06"/>
    <w:rsid w:val="00743543"/>
    <w:rsid w:val="00751AF9"/>
    <w:rsid w:val="00781012"/>
    <w:rsid w:val="00786CEB"/>
    <w:rsid w:val="00787867"/>
    <w:rsid w:val="00797498"/>
    <w:rsid w:val="007A3BDB"/>
    <w:rsid w:val="007A7674"/>
    <w:rsid w:val="00803AD1"/>
    <w:rsid w:val="00807425"/>
    <w:rsid w:val="00813905"/>
    <w:rsid w:val="00830896"/>
    <w:rsid w:val="008323D6"/>
    <w:rsid w:val="00843F7C"/>
    <w:rsid w:val="00846E93"/>
    <w:rsid w:val="0086130D"/>
    <w:rsid w:val="00866F37"/>
    <w:rsid w:val="0087467A"/>
    <w:rsid w:val="00875690"/>
    <w:rsid w:val="00881EE5"/>
    <w:rsid w:val="0089713B"/>
    <w:rsid w:val="008A4DAF"/>
    <w:rsid w:val="008B1D4B"/>
    <w:rsid w:val="008E69A1"/>
    <w:rsid w:val="008F7ADF"/>
    <w:rsid w:val="009239B2"/>
    <w:rsid w:val="00927F9D"/>
    <w:rsid w:val="00930EE9"/>
    <w:rsid w:val="009335F0"/>
    <w:rsid w:val="0094081D"/>
    <w:rsid w:val="00945E0E"/>
    <w:rsid w:val="009472A4"/>
    <w:rsid w:val="00957089"/>
    <w:rsid w:val="0098498C"/>
    <w:rsid w:val="0099671E"/>
    <w:rsid w:val="009A3F0E"/>
    <w:rsid w:val="009D41CF"/>
    <w:rsid w:val="00A173A2"/>
    <w:rsid w:val="00A17B85"/>
    <w:rsid w:val="00A456AB"/>
    <w:rsid w:val="00A76213"/>
    <w:rsid w:val="00A859FC"/>
    <w:rsid w:val="00A97905"/>
    <w:rsid w:val="00AB05A2"/>
    <w:rsid w:val="00AC59D9"/>
    <w:rsid w:val="00B01C7A"/>
    <w:rsid w:val="00B0288C"/>
    <w:rsid w:val="00B14E7B"/>
    <w:rsid w:val="00B20410"/>
    <w:rsid w:val="00B25834"/>
    <w:rsid w:val="00B51887"/>
    <w:rsid w:val="00B52A41"/>
    <w:rsid w:val="00B66FE3"/>
    <w:rsid w:val="00BA08E4"/>
    <w:rsid w:val="00BB0352"/>
    <w:rsid w:val="00BE02DB"/>
    <w:rsid w:val="00BF0E1B"/>
    <w:rsid w:val="00BF4A06"/>
    <w:rsid w:val="00C06995"/>
    <w:rsid w:val="00C078CC"/>
    <w:rsid w:val="00C50EB0"/>
    <w:rsid w:val="00C6498F"/>
    <w:rsid w:val="00C75F01"/>
    <w:rsid w:val="00CB1B8A"/>
    <w:rsid w:val="00CB309D"/>
    <w:rsid w:val="00CC6542"/>
    <w:rsid w:val="00D038D6"/>
    <w:rsid w:val="00D0418F"/>
    <w:rsid w:val="00D04E04"/>
    <w:rsid w:val="00D41039"/>
    <w:rsid w:val="00D475EA"/>
    <w:rsid w:val="00D55FAB"/>
    <w:rsid w:val="00D66CE4"/>
    <w:rsid w:val="00D72885"/>
    <w:rsid w:val="00D82B56"/>
    <w:rsid w:val="00D96F9E"/>
    <w:rsid w:val="00DC1375"/>
    <w:rsid w:val="00DD07D9"/>
    <w:rsid w:val="00DD2D78"/>
    <w:rsid w:val="00DE3DC8"/>
    <w:rsid w:val="00DF50AF"/>
    <w:rsid w:val="00DF69E4"/>
    <w:rsid w:val="00DF7D35"/>
    <w:rsid w:val="00E00415"/>
    <w:rsid w:val="00E077B3"/>
    <w:rsid w:val="00E224DB"/>
    <w:rsid w:val="00E23D4C"/>
    <w:rsid w:val="00E30C26"/>
    <w:rsid w:val="00E35349"/>
    <w:rsid w:val="00E473FD"/>
    <w:rsid w:val="00E56207"/>
    <w:rsid w:val="00E67B6F"/>
    <w:rsid w:val="00E73320"/>
    <w:rsid w:val="00E75705"/>
    <w:rsid w:val="00E7723E"/>
    <w:rsid w:val="00E8496B"/>
    <w:rsid w:val="00E91DA0"/>
    <w:rsid w:val="00E9671F"/>
    <w:rsid w:val="00EC653C"/>
    <w:rsid w:val="00ED45A4"/>
    <w:rsid w:val="00F007E4"/>
    <w:rsid w:val="00F12340"/>
    <w:rsid w:val="00F31018"/>
    <w:rsid w:val="00F364F2"/>
    <w:rsid w:val="00F36EF6"/>
    <w:rsid w:val="00F415A5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  <w:rsid w:val="00FE22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1e1e1e"/>
    </o:shapedefaults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5834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60AFEBA5-0106-4E6E-ABAA-5610D79B23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7</TotalTime>
  <Pages>25</Pages>
  <Words>5560</Words>
  <Characters>31694</Characters>
  <Application>Microsoft Office Word</Application>
  <DocSecurity>0</DocSecurity>
  <Lines>264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37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92</cp:revision>
  <cp:lastPrinted>2021-11-17T02:48:00Z</cp:lastPrinted>
  <dcterms:created xsi:type="dcterms:W3CDTF">2021-08-09T16:31:00Z</dcterms:created>
  <dcterms:modified xsi:type="dcterms:W3CDTF">2022-05-18T23:46:00Z</dcterms:modified>
</cp:coreProperties>
</file>